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840DF" w14:textId="09B7DB33" w:rsidR="00F13659" w:rsidRPr="004C05D1" w:rsidRDefault="001E227F" w:rsidP="00F12F1E">
      <w:pPr>
        <w:spacing w:after="0"/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>PRŮBĚŽNÁ</w:t>
      </w:r>
      <w:r w:rsidR="001A3490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 xml:space="preserve"> </w:t>
      </w:r>
      <w:r w:rsidR="00F13659" w:rsidRPr="004C05D1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 xml:space="preserve">ZPRÁVA O ČINNOSTI </w:t>
      </w:r>
    </w:p>
    <w:p w14:paraId="256D7485" w14:textId="77777777" w:rsidR="00F13659" w:rsidRPr="004C05D1" w:rsidRDefault="00F13659" w:rsidP="00F12F1E">
      <w:pPr>
        <w:spacing w:after="0"/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 w:rsidRPr="004C05D1"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>v doktorském studijním programu</w:t>
      </w:r>
    </w:p>
    <w:p w14:paraId="731BCD0F" w14:textId="77777777" w:rsidR="00F13659" w:rsidRPr="004C05D1" w:rsidRDefault="009A1BFD" w:rsidP="00F12F1E">
      <w:pPr>
        <w:spacing w:after="0"/>
        <w:jc w:val="center"/>
        <w:rPr>
          <w:rFonts w:asciiTheme="minorHAnsi" w:hAnsiTheme="minorHAnsi" w:cstheme="minorHAnsi"/>
          <w:sz w:val="28"/>
          <w:szCs w:val="28"/>
        </w:rPr>
      </w:pPr>
      <w:sdt>
        <w:sdtPr>
          <w:rPr>
            <w:rFonts w:asciiTheme="minorHAnsi" w:hAnsiTheme="minorHAnsi" w:cstheme="minorHAnsi"/>
            <w:sz w:val="28"/>
            <w:szCs w:val="28"/>
          </w:rPr>
          <w:id w:val="-2112427552"/>
          <w:placeholder>
            <w:docPart w:val="855148DE22B048AB9F6550F7077ECCEA"/>
          </w:placeholder>
          <w:showingPlcHdr/>
          <w:comboBox>
            <w:listItem w:value="Zvolte položku."/>
            <w:listItem w:displayText="Čtenářství a mediální výchova ve vzdělávání" w:value="Čtenářství a mediální výchova ve vzdělávání"/>
            <w:listItem w:displayText="Didaktika informatiky a digitálních technologií" w:value="Didaktika informatiky a digitálních technologií"/>
            <w:listItem w:displayText="Hudební teorie a pedagogika" w:value="Hudební teorie a pedagogika"/>
            <w:listItem w:displayText="Matematická gramotnost ve vzdělávání" w:value="Matematická gramotnost ve vzdělávání"/>
            <w:listItem w:displayText="Pedagogika " w:value="Pedagogika "/>
            <w:listItem w:displayText="Speciální pedagogika " w:value="Speciální pedagogika "/>
            <w:listItem w:displayText="Výtvarná pedagogika (teorie výtvarné výchovy a tvorby)" w:value="Výtvarná pedagogika (teorie výtvarné výchovy a tvorby)"/>
          </w:comboBox>
        </w:sdtPr>
        <w:sdtEndPr/>
        <w:sdtContent>
          <w:r w:rsidR="00F13659" w:rsidRPr="004C05D1">
            <w:rPr>
              <w:rStyle w:val="Zstupntext"/>
              <w:rFonts w:asciiTheme="minorHAnsi" w:hAnsiTheme="minorHAnsi" w:cstheme="minorHAnsi"/>
              <w:sz w:val="28"/>
              <w:szCs w:val="28"/>
            </w:rPr>
            <w:t>Zvolte položku.</w:t>
          </w:r>
        </w:sdtContent>
      </w:sdt>
    </w:p>
    <w:p w14:paraId="0C96A1E0" w14:textId="5C59BDBD" w:rsidR="00F13659" w:rsidRPr="004C05D1" w:rsidRDefault="001E227F" w:rsidP="00F12F1E">
      <w:pPr>
        <w:spacing w:after="0"/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>v </w:t>
      </w:r>
      <w:r w:rsidR="00F13659" w:rsidRPr="004C05D1"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>akademick</w:t>
      </w:r>
      <w:r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 xml:space="preserve">ém </w:t>
      </w:r>
      <w:r w:rsidR="00F13659" w:rsidRPr="004C05D1"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>ro</w:t>
      </w:r>
      <w:r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>ce</w:t>
      </w:r>
      <w:r w:rsidR="00F13659" w:rsidRPr="004C05D1"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 xml:space="preserve"> </w:t>
      </w:r>
      <w:sdt>
        <w:sdtPr>
          <w:rPr>
            <w:rFonts w:asciiTheme="minorHAnsi" w:hAnsiTheme="minorHAnsi" w:cstheme="minorHAnsi"/>
            <w:sz w:val="28"/>
            <w:szCs w:val="28"/>
          </w:rPr>
          <w:id w:val="-1699609418"/>
          <w:placeholder>
            <w:docPart w:val="0B0DC01A47FA49199F24E1A65C33D3D6"/>
          </w:placeholder>
          <w:showingPlcHdr/>
          <w:comboBox>
            <w:listItem w:value="Zvolte položku.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 w:rsidR="00F13659" w:rsidRPr="004C05D1">
            <w:rPr>
              <w:rStyle w:val="Zstupntext"/>
              <w:rFonts w:asciiTheme="minorHAnsi" w:hAnsiTheme="minorHAnsi" w:cstheme="minorHAnsi"/>
              <w:sz w:val="28"/>
              <w:szCs w:val="28"/>
            </w:rPr>
            <w:t>Zvolte položku.</w:t>
          </w:r>
        </w:sdtContent>
      </w:sdt>
    </w:p>
    <w:p w14:paraId="09CCD7BC" w14:textId="77777777" w:rsidR="00F13659" w:rsidRPr="004C05D1" w:rsidRDefault="00F13659" w:rsidP="00F12F1E">
      <w:pPr>
        <w:spacing w:after="0"/>
        <w:rPr>
          <w:rFonts w:asciiTheme="minorHAnsi" w:hAnsiTheme="minorHAnsi" w:cstheme="minorHAnsi"/>
        </w:rPr>
      </w:pPr>
    </w:p>
    <w:p w14:paraId="127CF41B" w14:textId="574032C2" w:rsidR="00F13659" w:rsidRPr="004C05D1" w:rsidRDefault="00F13659" w:rsidP="00236380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4C05D1">
        <w:rPr>
          <w:rFonts w:asciiTheme="minorHAnsi" w:hAnsiTheme="minorHAnsi" w:cstheme="minorHAnsi"/>
        </w:rPr>
        <w:t>Student</w:t>
      </w:r>
      <w:r w:rsidR="0066282E">
        <w:rPr>
          <w:rFonts w:asciiTheme="minorHAnsi" w:hAnsiTheme="minorHAnsi" w:cstheme="minorHAnsi"/>
        </w:rPr>
        <w:t>ka/Student</w:t>
      </w:r>
      <w:r w:rsidRPr="004C05D1">
        <w:rPr>
          <w:rFonts w:asciiTheme="minorHAnsi" w:hAnsiTheme="minorHAnsi" w:cstheme="minorHAnsi"/>
        </w:rPr>
        <w:t>:</w:t>
      </w:r>
    </w:p>
    <w:p w14:paraId="5EAD7B1C" w14:textId="0CAFAA3E" w:rsidR="00F13659" w:rsidRPr="004C05D1" w:rsidRDefault="00F13659" w:rsidP="00236380">
      <w:pPr>
        <w:spacing w:after="0" w:line="360" w:lineRule="auto"/>
        <w:jc w:val="both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>Školitel</w:t>
      </w:r>
      <w:r w:rsidR="002675F2">
        <w:rPr>
          <w:rFonts w:asciiTheme="minorHAnsi" w:hAnsiTheme="minorHAnsi" w:cstheme="minorHAnsi"/>
        </w:rPr>
        <w:t>ka</w:t>
      </w:r>
      <w:r w:rsidR="0066282E">
        <w:rPr>
          <w:rFonts w:asciiTheme="minorHAnsi" w:hAnsiTheme="minorHAnsi" w:cstheme="minorHAnsi"/>
        </w:rPr>
        <w:t>/Školitel</w:t>
      </w:r>
      <w:r w:rsidRPr="004C05D1">
        <w:rPr>
          <w:rFonts w:asciiTheme="minorHAnsi" w:hAnsiTheme="minorHAnsi" w:cstheme="minorHAnsi"/>
        </w:rPr>
        <w:t>:</w:t>
      </w:r>
    </w:p>
    <w:p w14:paraId="4058D011" w14:textId="4B35F5A1" w:rsidR="00F13659" w:rsidRPr="004C05D1" w:rsidRDefault="00F13659" w:rsidP="00236380">
      <w:pPr>
        <w:spacing w:after="0" w:line="360" w:lineRule="auto"/>
        <w:jc w:val="both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>Konzultant</w:t>
      </w:r>
      <w:r w:rsidR="002675F2">
        <w:rPr>
          <w:rFonts w:asciiTheme="minorHAnsi" w:hAnsiTheme="minorHAnsi" w:cstheme="minorHAnsi"/>
        </w:rPr>
        <w:t>ka</w:t>
      </w:r>
      <w:r w:rsidR="0066282E">
        <w:rPr>
          <w:rFonts w:asciiTheme="minorHAnsi" w:hAnsiTheme="minorHAnsi" w:cstheme="minorHAnsi"/>
        </w:rPr>
        <w:t>/Konzultant</w:t>
      </w:r>
      <w:r w:rsidRPr="004C05D1">
        <w:rPr>
          <w:rFonts w:asciiTheme="minorHAnsi" w:hAnsiTheme="minorHAnsi" w:cstheme="minorHAnsi"/>
        </w:rPr>
        <w:t xml:space="preserve"> (je-li stanoven</w:t>
      </w:r>
      <w:r w:rsidR="0066282E">
        <w:rPr>
          <w:rFonts w:asciiTheme="minorHAnsi" w:hAnsiTheme="minorHAnsi" w:cstheme="minorHAnsi"/>
        </w:rPr>
        <w:t>/</w:t>
      </w:r>
      <w:r w:rsidR="002675F2">
        <w:rPr>
          <w:rFonts w:asciiTheme="minorHAnsi" w:hAnsiTheme="minorHAnsi" w:cstheme="minorHAnsi"/>
        </w:rPr>
        <w:t>a</w:t>
      </w:r>
      <w:r w:rsidRPr="004C05D1">
        <w:rPr>
          <w:rFonts w:asciiTheme="minorHAnsi" w:hAnsiTheme="minorHAnsi" w:cstheme="minorHAnsi"/>
        </w:rPr>
        <w:t>):</w:t>
      </w:r>
    </w:p>
    <w:p w14:paraId="2A32EF6C" w14:textId="77777777" w:rsidR="00F13659" w:rsidRPr="004C05D1" w:rsidRDefault="00F13659" w:rsidP="00236380">
      <w:pPr>
        <w:spacing w:after="0" w:line="360" w:lineRule="auto"/>
        <w:jc w:val="both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 xml:space="preserve">Téma disertační práce: </w:t>
      </w:r>
    </w:p>
    <w:p w14:paraId="7F17D481" w14:textId="77777777" w:rsidR="00F13659" w:rsidRPr="004C05D1" w:rsidRDefault="00F13659" w:rsidP="00F12F1E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504043A3" w14:textId="77777777" w:rsidR="00F13659" w:rsidRPr="004C05D1" w:rsidRDefault="00F13659" w:rsidP="00F12F1E">
      <w:pPr>
        <w:spacing w:after="0"/>
        <w:jc w:val="both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 xml:space="preserve">Forma studia: </w:t>
      </w:r>
      <w:sdt>
        <w:sdtPr>
          <w:rPr>
            <w:rFonts w:asciiTheme="minorHAnsi" w:hAnsiTheme="minorHAnsi" w:cstheme="minorHAnsi"/>
          </w:rPr>
          <w:id w:val="-1271081835"/>
          <w:placeholder>
            <w:docPart w:val="A5E2F3BFBD9343568BDC95B38058DE6E"/>
          </w:placeholder>
          <w:showingPlcHdr/>
          <w:comboBox>
            <w:listItem w:value="Zvolte položku."/>
            <w:listItem w:displayText="prezenční" w:value="prezenční"/>
            <w:listItem w:displayText="kombinovaná" w:value="kombinovaná"/>
          </w:comboBox>
        </w:sdtPr>
        <w:sdtEndPr/>
        <w:sdtContent>
          <w:r w:rsidRPr="004C05D1">
            <w:rPr>
              <w:rStyle w:val="Zstupntext"/>
              <w:rFonts w:asciiTheme="minorHAnsi" w:hAnsiTheme="minorHAnsi" w:cstheme="minorHAnsi"/>
            </w:rPr>
            <w:t>Zvolte položku.</w:t>
          </w:r>
        </w:sdtContent>
      </w:sdt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8E68E2" w:rsidRPr="004C05D1" w14:paraId="2F5BE60B" w14:textId="77777777" w:rsidTr="002B1173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5B35A19C" w14:textId="77777777" w:rsidR="008E68E2" w:rsidRPr="004C05D1" w:rsidRDefault="008E68E2" w:rsidP="002B1173">
            <w:pPr>
              <w:spacing w:after="0"/>
              <w:jc w:val="center"/>
              <w:rPr>
                <w:rFonts w:asciiTheme="minorHAnsi" w:hAnsiTheme="minorHAnsi" w:cstheme="minorHAnsi"/>
                <w:iCs/>
              </w:rPr>
            </w:pPr>
            <w:r w:rsidRPr="004C05D1">
              <w:rPr>
                <w:rFonts w:asciiTheme="minorHAnsi" w:hAnsiTheme="minorHAnsi" w:cstheme="minorHAnsi"/>
                <w:iCs/>
              </w:rPr>
              <w:t xml:space="preserve">PRÁCE NA DISERTAČNÍ PRÁCI </w:t>
            </w:r>
          </w:p>
          <w:p w14:paraId="3385CED1" w14:textId="77777777" w:rsidR="008E68E2" w:rsidRPr="004C05D1" w:rsidRDefault="008E68E2" w:rsidP="002B1173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4C05D1">
              <w:rPr>
                <w:rFonts w:asciiTheme="minorHAnsi" w:hAnsiTheme="minorHAnsi" w:cstheme="minorHAnsi"/>
                <w:i/>
              </w:rPr>
              <w:t>(podrobně popište postup činností na disertační práci v daném akad. roce)</w:t>
            </w:r>
          </w:p>
        </w:tc>
      </w:tr>
      <w:tr w:rsidR="008E68E2" w:rsidRPr="004C05D1" w14:paraId="6D295C1F" w14:textId="77777777" w:rsidTr="007554FC">
        <w:trPr>
          <w:trHeight w:val="1629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94FDB9" w14:textId="77777777" w:rsidR="008E68E2" w:rsidRPr="004C05D1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35D69838" w14:textId="77777777" w:rsidR="008E68E2" w:rsidRPr="004C05D1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049A797C" w14:textId="77777777" w:rsidR="008E68E2" w:rsidRPr="004C05D1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3533350F" w14:textId="77777777" w:rsidR="008E68E2" w:rsidRPr="004C05D1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08873DF8" w14:textId="77777777" w:rsidR="008E68E2" w:rsidRPr="004C05D1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47610B71" w14:textId="77777777" w:rsidR="008E68E2" w:rsidRPr="004C05D1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7100B84D" w14:textId="77777777" w:rsidR="008E68E2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43AB6266" w14:textId="77777777" w:rsidR="008E68E2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20EAC9C9" w14:textId="77777777" w:rsidR="008E68E2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6A4BD89E" w14:textId="77777777" w:rsidR="008E68E2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7AC212DE" w14:textId="77777777" w:rsidR="008E68E2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  <w:p w14:paraId="025AB6F4" w14:textId="77777777" w:rsidR="008E68E2" w:rsidRPr="004C05D1" w:rsidRDefault="008E68E2" w:rsidP="002B1173">
            <w:pPr>
              <w:spacing w:after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2D772D56" w14:textId="67F7400A" w:rsidR="007A17E3" w:rsidRDefault="007A17E3" w:rsidP="00F12F1E">
      <w:pPr>
        <w:spacing w:after="0"/>
        <w:rPr>
          <w:rFonts w:asciiTheme="minorHAnsi" w:hAnsiTheme="minorHAnsi" w:cstheme="minorHAnsi"/>
        </w:rPr>
      </w:pPr>
    </w:p>
    <w:p w14:paraId="13609C8C" w14:textId="3CAA70F8" w:rsidR="008E68E2" w:rsidRDefault="008E68E2" w:rsidP="00F12F1E">
      <w:pPr>
        <w:spacing w:after="0"/>
        <w:rPr>
          <w:rFonts w:asciiTheme="minorHAnsi" w:hAnsiTheme="minorHAnsi" w:cstheme="minorHAnsi"/>
        </w:rPr>
      </w:pPr>
    </w:p>
    <w:p w14:paraId="56F196D8" w14:textId="77777777" w:rsidR="008E68E2" w:rsidRPr="004C05D1" w:rsidRDefault="008E68E2" w:rsidP="00F12F1E">
      <w:pPr>
        <w:spacing w:after="0"/>
        <w:rPr>
          <w:rFonts w:asciiTheme="minorHAnsi" w:hAnsiTheme="minorHAnsi" w:cstheme="minorHAnsi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F13659" w:rsidRPr="004C05D1" w14:paraId="10D8E8CB" w14:textId="77777777" w:rsidTr="00C3372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10DD3221" w14:textId="05279B8D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4C05D1">
              <w:rPr>
                <w:rFonts w:asciiTheme="minorHAnsi" w:hAnsiTheme="minorHAnsi" w:cstheme="minorHAnsi"/>
                <w:iCs/>
              </w:rPr>
              <w:t>SKUPINA A: Povinné předměty</w:t>
            </w:r>
          </w:p>
        </w:tc>
      </w:tr>
      <w:tr w:rsidR="00F13659" w:rsidRPr="004C05D1" w14:paraId="6C1EE679" w14:textId="77777777" w:rsidTr="00C33729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676E30" w14:textId="77777777" w:rsidR="00F13659" w:rsidRPr="004C05D1" w:rsidRDefault="00F13659" w:rsidP="00F12F1E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FB1B5A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7A552588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8DCA71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9C2A96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1B1ABF05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</w:p>
        </w:tc>
      </w:tr>
      <w:tr w:rsidR="00F13659" w:rsidRPr="004C05D1" w14:paraId="5868EAAD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CB0FB" w14:textId="77777777" w:rsidR="00F13659" w:rsidRPr="004C05D1" w:rsidRDefault="00F13659" w:rsidP="00875936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E854B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C6EA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EDA49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13659" w:rsidRPr="004C05D1" w14:paraId="74237841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FC59D" w14:textId="77777777" w:rsidR="00F13659" w:rsidRPr="004C05D1" w:rsidRDefault="00F13659" w:rsidP="00875936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CFEEA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C198B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CCEB9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13659" w:rsidRPr="004C05D1" w14:paraId="41D46353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948C8" w14:textId="77777777" w:rsidR="00F13659" w:rsidRPr="004C05D1" w:rsidRDefault="00F13659" w:rsidP="00875936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9DB2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A21DF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2174B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13659" w:rsidRPr="004C05D1" w14:paraId="3D143ECE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34125" w14:textId="77777777" w:rsidR="00F13659" w:rsidRPr="004C05D1" w:rsidRDefault="00F13659" w:rsidP="00875936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6E1B1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CEE16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90F8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13659" w:rsidRPr="004C05D1" w14:paraId="519D79A6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A2DF7" w14:textId="77777777" w:rsidR="00F13659" w:rsidRPr="004C05D1" w:rsidRDefault="00F13659" w:rsidP="00875936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2415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23E17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4BFC3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13659" w:rsidRPr="004C05D1" w14:paraId="35FD8922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0BF08" w14:textId="77777777" w:rsidR="00F13659" w:rsidRPr="004C05D1" w:rsidRDefault="00F13659" w:rsidP="00875936">
            <w:pPr>
              <w:pStyle w:val="Nadpis2"/>
              <w:numPr>
                <w:ilvl w:val="0"/>
                <w:numId w:val="11"/>
              </w:numPr>
              <w:tabs>
                <w:tab w:val="num" w:pos="360"/>
              </w:tabs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54B3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712BF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6FA4F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13659" w:rsidRPr="004C05D1" w14:paraId="0097DD81" w14:textId="77777777" w:rsidTr="00236380">
        <w:trPr>
          <w:trHeight w:val="56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39D105" w14:textId="77777777" w:rsidR="00F13659" w:rsidRPr="004C05D1" w:rsidRDefault="00F13659" w:rsidP="00F12F1E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4C05D1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4A202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:rsidRPr="004C05D1" w14:paraId="2BB3093E" w14:textId="77777777" w:rsidTr="00C46EEF">
        <w:trPr>
          <w:trHeight w:val="1266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68EF59" w14:textId="77777777" w:rsidR="00236380" w:rsidRPr="004C05D1" w:rsidRDefault="00236380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13659" w:rsidRPr="004C05D1" w14:paraId="2E0D76E5" w14:textId="77777777" w:rsidTr="00C3372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5D1948DF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4C05D1">
              <w:rPr>
                <w:rFonts w:asciiTheme="minorHAnsi" w:hAnsiTheme="minorHAnsi" w:cstheme="minorHAnsi"/>
                <w:iCs/>
              </w:rPr>
              <w:t>SKUPINA B: Povinně volitelné předměty</w:t>
            </w:r>
          </w:p>
        </w:tc>
      </w:tr>
      <w:tr w:rsidR="00F13659" w:rsidRPr="004C05D1" w14:paraId="763CBC9D" w14:textId="77777777" w:rsidTr="00C33729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96F300" w14:textId="77777777" w:rsidR="00F13659" w:rsidRPr="004C05D1" w:rsidRDefault="00F13659" w:rsidP="00F12F1E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F52F9A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4B2FF04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228D26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8D8FBF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0AD05AEC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</w:p>
        </w:tc>
      </w:tr>
      <w:tr w:rsidR="00F13659" w:rsidRPr="004C05D1" w14:paraId="7B1DF6A2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CBAC" w14:textId="77777777" w:rsidR="00F13659" w:rsidRPr="004C05D1" w:rsidRDefault="00F13659" w:rsidP="00875936">
            <w:pPr>
              <w:pStyle w:val="Nadpis2"/>
              <w:numPr>
                <w:ilvl w:val="0"/>
                <w:numId w:val="5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E4A0B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B698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D3318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13659" w:rsidRPr="004C05D1" w14:paraId="454B213E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B99AA" w14:textId="77777777" w:rsidR="00F13659" w:rsidRPr="004C05D1" w:rsidRDefault="00F13659" w:rsidP="00875936">
            <w:pPr>
              <w:pStyle w:val="Nadpis2"/>
              <w:numPr>
                <w:ilvl w:val="0"/>
                <w:numId w:val="5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2EF7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A7B5C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B2FF3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13659" w:rsidRPr="004C05D1" w14:paraId="2B0CB4C3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7288E" w14:textId="77777777" w:rsidR="00F13659" w:rsidRPr="004C05D1" w:rsidRDefault="00F13659" w:rsidP="00875936">
            <w:pPr>
              <w:pStyle w:val="Nadpis2"/>
              <w:numPr>
                <w:ilvl w:val="0"/>
                <w:numId w:val="5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C06E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204B8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BC8A1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13659" w:rsidRPr="004C05D1" w14:paraId="516A497E" w14:textId="77777777" w:rsidTr="00236380">
        <w:trPr>
          <w:trHeight w:val="56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C1D49F" w14:textId="77777777" w:rsidR="00F13659" w:rsidRPr="004C05D1" w:rsidRDefault="00F13659" w:rsidP="00F12F1E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4C05D1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06C96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75923A04" w14:textId="77777777" w:rsidR="00F13659" w:rsidRPr="004C05D1" w:rsidRDefault="00F13659" w:rsidP="00F12F1E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5C8A417" w14:textId="77777777" w:rsidR="00F13659" w:rsidRPr="004C05D1" w:rsidRDefault="00F13659" w:rsidP="00F12F1E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F13659" w:rsidRPr="004C05D1" w14:paraId="241D0556" w14:textId="77777777" w:rsidTr="00C3372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7D4BCAE9" w14:textId="01CAE910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</w:rPr>
            </w:pPr>
            <w:r w:rsidRPr="004C05D1">
              <w:rPr>
                <w:rFonts w:asciiTheme="minorHAnsi" w:hAnsiTheme="minorHAnsi" w:cstheme="minorHAnsi"/>
                <w:iCs/>
              </w:rPr>
              <w:t xml:space="preserve">SKUPINA S: </w:t>
            </w:r>
            <w:r w:rsidR="00936BD9">
              <w:rPr>
                <w:rFonts w:asciiTheme="minorHAnsi" w:hAnsiTheme="minorHAnsi" w:cstheme="minorHAnsi"/>
                <w:iCs/>
              </w:rPr>
              <w:t>Zahraniční vědecko-výzkumná stáž</w:t>
            </w:r>
            <w:r w:rsidRPr="004C05D1">
              <w:rPr>
                <w:rFonts w:asciiTheme="minorHAnsi" w:hAnsiTheme="minorHAnsi" w:cstheme="minorHAnsi"/>
                <w:iCs/>
              </w:rPr>
              <w:t>, pedagogická činnost a ostatní odborné aktivity</w:t>
            </w:r>
          </w:p>
          <w:p w14:paraId="5FB45490" w14:textId="112849D2" w:rsidR="00F13659" w:rsidRPr="004C05D1" w:rsidRDefault="00F13659" w:rsidP="00936BD9">
            <w:pPr>
              <w:spacing w:after="0"/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4C05D1">
              <w:rPr>
                <w:rFonts w:asciiTheme="minorHAnsi" w:hAnsiTheme="minorHAnsi" w:cstheme="minorHAnsi"/>
                <w:i/>
              </w:rPr>
              <w:t>(u pedagogické činnosti uvést zkratky a názvy předmětů a míru zapojení, musí být navedeno v IS STAG na jméno studenta; ostatní o</w:t>
            </w:r>
            <w:r w:rsidR="00936BD9">
              <w:rPr>
                <w:rFonts w:asciiTheme="minorHAnsi" w:hAnsiTheme="minorHAnsi" w:cstheme="minorHAnsi"/>
                <w:i/>
              </w:rPr>
              <w:t>dborné aktivity detailně popsat a</w:t>
            </w:r>
            <w:r w:rsidRPr="004C05D1">
              <w:rPr>
                <w:rFonts w:asciiTheme="minorHAnsi" w:hAnsiTheme="minorHAnsi" w:cstheme="minorHAnsi"/>
                <w:i/>
              </w:rPr>
              <w:t xml:space="preserve"> </w:t>
            </w:r>
            <w:r w:rsidR="00936BD9">
              <w:rPr>
                <w:rFonts w:asciiTheme="minorHAnsi" w:hAnsiTheme="minorHAnsi" w:cstheme="minorHAnsi"/>
                <w:i/>
              </w:rPr>
              <w:t>do</w:t>
            </w:r>
            <w:r w:rsidRPr="004C05D1">
              <w:rPr>
                <w:rFonts w:asciiTheme="minorHAnsi" w:hAnsiTheme="minorHAnsi" w:cstheme="minorHAnsi"/>
                <w:i/>
              </w:rPr>
              <w:t>ložit doklad</w:t>
            </w:r>
            <w:r w:rsidR="00936BD9">
              <w:rPr>
                <w:rFonts w:asciiTheme="minorHAnsi" w:hAnsiTheme="minorHAnsi" w:cstheme="minorHAnsi"/>
                <w:i/>
              </w:rPr>
              <w:t>em</w:t>
            </w:r>
            <w:r w:rsidRPr="004C05D1">
              <w:rPr>
                <w:rFonts w:asciiTheme="minorHAnsi" w:hAnsiTheme="minorHAnsi" w:cstheme="minorHAnsi"/>
                <w:i/>
              </w:rPr>
              <w:t xml:space="preserve"> </w:t>
            </w:r>
            <w:r>
              <w:rPr>
                <w:rFonts w:asciiTheme="minorHAnsi" w:hAnsiTheme="minorHAnsi" w:cstheme="minorHAnsi"/>
                <w:i/>
              </w:rPr>
              <w:br/>
            </w:r>
            <w:r w:rsidRPr="004C05D1">
              <w:rPr>
                <w:rFonts w:asciiTheme="minorHAnsi" w:hAnsiTheme="minorHAnsi" w:cstheme="minorHAnsi"/>
                <w:i/>
              </w:rPr>
              <w:t xml:space="preserve">o plnění; u zahraničního pobytu uvést místo pobytu včetně instituce, délku či období </w:t>
            </w:r>
            <w:r w:rsidR="00936BD9">
              <w:rPr>
                <w:rFonts w:asciiTheme="minorHAnsi" w:hAnsiTheme="minorHAnsi" w:cstheme="minorHAnsi"/>
                <w:i/>
              </w:rPr>
              <w:t>pobytu</w:t>
            </w:r>
            <w:r>
              <w:rPr>
                <w:rFonts w:asciiTheme="minorHAnsi" w:hAnsiTheme="minorHAnsi" w:cstheme="minorHAnsi"/>
                <w:i/>
              </w:rPr>
              <w:t xml:space="preserve"> /uvedení od–do/</w:t>
            </w:r>
            <w:r w:rsidRPr="004C05D1">
              <w:rPr>
                <w:rFonts w:asciiTheme="minorHAnsi" w:hAnsiTheme="minorHAnsi" w:cstheme="minorHAnsi"/>
                <w:i/>
              </w:rPr>
              <w:t>, náplň pobytu, finanční zdroj)</w:t>
            </w:r>
          </w:p>
        </w:tc>
      </w:tr>
      <w:tr w:rsidR="00F13659" w:rsidRPr="004C05D1" w14:paraId="2136FFFF" w14:textId="77777777" w:rsidTr="00C33729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6272BC" w14:textId="77777777" w:rsidR="00F13659" w:rsidRPr="004C05D1" w:rsidRDefault="00F13659" w:rsidP="00F12F1E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D85C81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5E61A245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9B1000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C1AF28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2E698599" w14:textId="6FA1ABE5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*</w:t>
            </w:r>
            <w:r w:rsidR="004E2E4E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F13659" w:rsidRPr="004C05D1" w14:paraId="7E079D50" w14:textId="77777777" w:rsidTr="00C33729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7A311" w14:textId="77777777" w:rsidR="00F13659" w:rsidRPr="00CA418E" w:rsidRDefault="00F13659" w:rsidP="00F12F1E">
            <w:pPr>
              <w:spacing w:after="0"/>
              <w:rPr>
                <w:rFonts w:asciiTheme="minorHAnsi" w:hAnsiTheme="minorHAnsi" w:cstheme="minorHAnsi"/>
                <w:b/>
                <w:bCs/>
                <w:iCs/>
                <w:color w:val="FF0000"/>
                <w:szCs w:val="24"/>
              </w:rPr>
            </w:pPr>
            <w:r w:rsidRPr="007A17E3">
              <w:rPr>
                <w:rFonts w:asciiTheme="minorHAnsi" w:hAnsiTheme="minorHAnsi" w:cstheme="minorHAnsi"/>
                <w:b/>
                <w:bCs/>
                <w:iCs/>
                <w:szCs w:val="24"/>
              </w:rPr>
              <w:t>Pedagogická činnost</w:t>
            </w:r>
          </w:p>
        </w:tc>
      </w:tr>
      <w:tr w:rsidR="00F13659" w:rsidRPr="004C05D1" w14:paraId="06A0EDBE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AF39D" w14:textId="77777777" w:rsidR="00F13659" w:rsidRPr="004C05D1" w:rsidRDefault="00F13659" w:rsidP="00E34732">
            <w:pPr>
              <w:pStyle w:val="Nadpis2"/>
              <w:spacing w:before="0"/>
              <w:ind w:left="771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070BA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16D3B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84C39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F13659" w:rsidRPr="004C05D1" w14:paraId="2BB78CF8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D4CFD" w14:textId="77777777" w:rsidR="00F13659" w:rsidRPr="004C05D1" w:rsidRDefault="00F13659" w:rsidP="00E34732">
            <w:pPr>
              <w:pStyle w:val="Nadpis2"/>
              <w:spacing w:before="0"/>
              <w:ind w:left="771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F843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0FB72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AEB74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BC633A" w:rsidRPr="004C05D1" w14:paraId="5B0DE3DF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7D90A" w14:textId="77777777" w:rsidR="00BC633A" w:rsidRPr="004C05D1" w:rsidRDefault="00BC633A" w:rsidP="00E34732">
            <w:pPr>
              <w:pStyle w:val="Nadpis2"/>
              <w:spacing w:before="0"/>
              <w:ind w:left="771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E3165" w14:textId="77777777" w:rsidR="00BC633A" w:rsidRPr="004C05D1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9C496" w14:textId="77777777" w:rsidR="00BC633A" w:rsidRPr="004C05D1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7809D" w14:textId="77777777" w:rsidR="00BC633A" w:rsidRPr="004C05D1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BC633A" w:rsidRPr="004C05D1" w14:paraId="629418A3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BBDE0" w14:textId="77777777" w:rsidR="00BC633A" w:rsidRDefault="00BC633A" w:rsidP="00E34732">
            <w:pPr>
              <w:pStyle w:val="Nadpis2"/>
              <w:spacing w:before="0"/>
              <w:ind w:left="771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0085F" w14:textId="77777777" w:rsidR="00BC633A" w:rsidRPr="004C05D1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E2816" w14:textId="77777777" w:rsidR="00BC633A" w:rsidRPr="004C05D1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4AC56" w14:textId="77777777" w:rsidR="00BC633A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F13659" w:rsidRPr="004C05D1" w14:paraId="24EBC4B5" w14:textId="77777777" w:rsidTr="00C33729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2044C" w14:textId="77777777" w:rsidR="00F13659" w:rsidRPr="004C05D1" w:rsidRDefault="00F13659" w:rsidP="00F12F1E">
            <w:pPr>
              <w:spacing w:after="0"/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r w:rsidRPr="007A17E3">
              <w:rPr>
                <w:rFonts w:asciiTheme="minorHAnsi" w:hAnsiTheme="minorHAnsi" w:cstheme="minorHAnsi"/>
                <w:b/>
                <w:bCs/>
                <w:iCs/>
                <w:szCs w:val="24"/>
              </w:rPr>
              <w:t>Ostatní odborné aktivity</w:t>
            </w:r>
          </w:p>
        </w:tc>
      </w:tr>
      <w:tr w:rsidR="00F13659" w:rsidRPr="004C05D1" w14:paraId="1FB2DB6D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61937" w14:textId="77777777" w:rsidR="00F13659" w:rsidRPr="00E34732" w:rsidRDefault="00F13659" w:rsidP="00E34732">
            <w:pPr>
              <w:pStyle w:val="Nadpis2"/>
              <w:spacing w:before="0"/>
              <w:ind w:left="709"/>
              <w:rPr>
                <w:rFonts w:asciiTheme="minorHAnsi" w:hAnsiTheme="minorHAnsi" w:cstheme="minorHAnsi"/>
                <w:iCs/>
                <w:strike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21512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F0EF6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DA86A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F13659" w:rsidRPr="004C05D1" w14:paraId="2D346DF4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8B43F" w14:textId="77777777" w:rsidR="00F13659" w:rsidRPr="00E34732" w:rsidRDefault="00F13659" w:rsidP="00E34732">
            <w:pPr>
              <w:pStyle w:val="Nadpis2"/>
              <w:spacing w:before="0"/>
              <w:ind w:left="709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7B1F3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281AF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5D835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BC633A" w:rsidRPr="004C05D1" w14:paraId="15720814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AF77E" w14:textId="77777777" w:rsidR="00BC633A" w:rsidRDefault="00BC633A" w:rsidP="00E34732">
            <w:pPr>
              <w:pStyle w:val="Nadpis2"/>
              <w:spacing w:before="0"/>
              <w:ind w:left="709"/>
              <w:rPr>
                <w:rFonts w:asciiTheme="minorHAnsi" w:hAnsiTheme="minorHAnsi" w:cstheme="minorHAnsi"/>
                <w:iCs/>
                <w:strike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56C0C" w14:textId="77777777" w:rsidR="00BC633A" w:rsidRPr="004C05D1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EE8F1" w14:textId="77777777" w:rsidR="00BC633A" w:rsidRPr="004C05D1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B4490" w14:textId="77777777" w:rsidR="00BC633A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BC633A" w:rsidRPr="004C05D1" w14:paraId="3B9943AB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CB0D8" w14:textId="77777777" w:rsidR="00BC633A" w:rsidRPr="00BC633A" w:rsidRDefault="00BC633A" w:rsidP="00E34732">
            <w:pPr>
              <w:pStyle w:val="Nadpis2"/>
              <w:spacing w:before="0"/>
              <w:ind w:left="709"/>
              <w:rPr>
                <w:rFonts w:asciiTheme="minorHAnsi" w:hAnsiTheme="minorHAnsi" w:cstheme="minorHAnsi"/>
                <w:iCs/>
                <w:strike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9368B" w14:textId="77777777" w:rsidR="00BC633A" w:rsidRPr="004C05D1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E57CC" w14:textId="77777777" w:rsidR="00BC633A" w:rsidRPr="004C05D1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B1D21" w14:textId="77777777" w:rsidR="00BC633A" w:rsidRPr="004C05D1" w:rsidRDefault="00BC633A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F13659" w:rsidRPr="004C05D1" w14:paraId="1E07F25E" w14:textId="77777777" w:rsidTr="00C33729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5D84F" w14:textId="77777777" w:rsidR="00F13659" w:rsidRPr="004C05D1" w:rsidRDefault="00F13659" w:rsidP="00F12F1E">
            <w:pPr>
              <w:spacing w:after="0"/>
              <w:rPr>
                <w:rFonts w:asciiTheme="minorHAnsi" w:hAnsiTheme="minorHAnsi" w:cstheme="minorHAnsi"/>
                <w:iCs/>
                <w:szCs w:val="24"/>
              </w:rPr>
            </w:pPr>
            <w:r w:rsidRPr="004C05D1">
              <w:rPr>
                <w:rFonts w:asciiTheme="minorHAnsi" w:hAnsiTheme="minorHAnsi" w:cstheme="minorHAnsi"/>
                <w:b/>
                <w:bCs/>
                <w:iCs/>
                <w:szCs w:val="24"/>
              </w:rPr>
              <w:lastRenderedPageBreak/>
              <w:t xml:space="preserve">Zahraniční vědecko-výzkumná stáž </w:t>
            </w:r>
          </w:p>
        </w:tc>
      </w:tr>
      <w:tr w:rsidR="00F13659" w:rsidRPr="004C05D1" w14:paraId="3C300DA8" w14:textId="77777777" w:rsidTr="00C3372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9C550" w14:textId="77777777" w:rsidR="00F13659" w:rsidRPr="004C05D1" w:rsidRDefault="00F13659" w:rsidP="00F12F1E">
            <w:pPr>
              <w:pStyle w:val="Nadpis2"/>
              <w:spacing w:before="0"/>
              <w:rPr>
                <w:rFonts w:asciiTheme="minorHAnsi" w:hAnsiTheme="minorHAnsi" w:cstheme="minorHAnsi"/>
                <w:i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4B47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BCBFE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DAA03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13659" w:rsidRPr="004C05D1" w14:paraId="3D401D53" w14:textId="77777777" w:rsidTr="00236380">
        <w:trPr>
          <w:trHeight w:val="56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E84ACD" w14:textId="77777777" w:rsidR="00F13659" w:rsidRPr="004C05D1" w:rsidRDefault="00F13659" w:rsidP="00F12F1E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4C05D1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8A9341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5FB1C49B" w14:textId="77777777" w:rsidR="00F13659" w:rsidRDefault="00F13659" w:rsidP="00A738D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6581643" w14:textId="77777777" w:rsidR="00AB2518" w:rsidRPr="004C05D1" w:rsidRDefault="00AB2518" w:rsidP="00F12F1E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F13659" w:rsidRPr="004C05D1" w14:paraId="17119EFF" w14:textId="77777777" w:rsidTr="00C33729">
        <w:trPr>
          <w:cantSplit/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0447357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iCs/>
              </w:rPr>
            </w:pPr>
            <w:r w:rsidRPr="004C05D1">
              <w:rPr>
                <w:rFonts w:asciiTheme="minorHAnsi" w:hAnsiTheme="minorHAnsi" w:cstheme="minorHAnsi"/>
                <w:iCs/>
              </w:rPr>
              <w:t>SKUPINA V: Vědecká, publikační a tvůrčí činnost</w:t>
            </w:r>
          </w:p>
          <w:p w14:paraId="3ADBA339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4C05D1">
              <w:rPr>
                <w:rFonts w:asciiTheme="minorHAnsi" w:hAnsiTheme="minorHAnsi" w:cstheme="minorHAnsi"/>
                <w:i/>
              </w:rPr>
              <w:t xml:space="preserve">(je třeba dodržet požadované standardy na vyplnění – viz Vzor vypracované výroční zprávy </w:t>
            </w:r>
            <w:r>
              <w:rPr>
                <w:rFonts w:asciiTheme="minorHAnsi" w:hAnsiTheme="minorHAnsi" w:cstheme="minorHAnsi"/>
                <w:i/>
              </w:rPr>
              <w:br/>
            </w:r>
            <w:r w:rsidRPr="004C05D1">
              <w:rPr>
                <w:rFonts w:asciiTheme="minorHAnsi" w:hAnsiTheme="minorHAnsi" w:cstheme="minorHAnsi"/>
                <w:i/>
              </w:rPr>
              <w:t>na webu fakulty)</w:t>
            </w:r>
          </w:p>
        </w:tc>
      </w:tr>
      <w:tr w:rsidR="00F13659" w:rsidRPr="004C05D1" w14:paraId="5C33366D" w14:textId="77777777" w:rsidTr="00C33729">
        <w:trPr>
          <w:cantSplit/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0D5596" w14:textId="77777777" w:rsidR="00F13659" w:rsidRPr="004C05D1" w:rsidRDefault="00F13659" w:rsidP="00F12F1E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Výstup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9910C5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67250EA9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B052F9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6BCB4F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38638006" w14:textId="4679467C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05D1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  <w:r w:rsidRPr="004C05D1">
              <w:rPr>
                <w:rFonts w:asciiTheme="minorHAnsi" w:hAnsiTheme="minorHAnsi" w:cstheme="minorHAnsi"/>
                <w:sz w:val="18"/>
                <w:szCs w:val="18"/>
              </w:rPr>
              <w:t>*</w:t>
            </w:r>
            <w:r w:rsidR="0066282E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F13659" w:rsidRPr="004C05D1" w14:paraId="7116719B" w14:textId="77777777" w:rsidTr="00C33729">
        <w:trPr>
          <w:cantSplit/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BE20B" w14:textId="77777777" w:rsidR="00F13659" w:rsidRPr="004C05D1" w:rsidRDefault="00F13659" w:rsidP="00875936">
            <w:pPr>
              <w:pStyle w:val="Nadpis2"/>
              <w:numPr>
                <w:ilvl w:val="0"/>
                <w:numId w:val="8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B8FCB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849BF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1E68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13659" w:rsidRPr="004C05D1" w14:paraId="5305324E" w14:textId="77777777" w:rsidTr="00C33729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144F8" w14:textId="77777777" w:rsidR="00F13659" w:rsidRPr="004C05D1" w:rsidRDefault="00F13659" w:rsidP="00875936">
            <w:pPr>
              <w:pStyle w:val="Nadpis2"/>
              <w:numPr>
                <w:ilvl w:val="0"/>
                <w:numId w:val="8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F82BD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3951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EBC29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13659" w:rsidRPr="004C05D1" w14:paraId="663A0FAB" w14:textId="77777777" w:rsidTr="00C33729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7CA23" w14:textId="77777777" w:rsidR="00F13659" w:rsidRPr="004C05D1" w:rsidRDefault="00F13659" w:rsidP="00875936">
            <w:pPr>
              <w:pStyle w:val="Nadpis2"/>
              <w:numPr>
                <w:ilvl w:val="0"/>
                <w:numId w:val="8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24521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2E777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6B066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13659" w:rsidRPr="004C05D1" w14:paraId="7A786207" w14:textId="77777777" w:rsidTr="00C33729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8126C" w14:textId="77777777" w:rsidR="00F13659" w:rsidRPr="004C05D1" w:rsidRDefault="00F13659" w:rsidP="00875936">
            <w:pPr>
              <w:pStyle w:val="Nadpis2"/>
              <w:numPr>
                <w:ilvl w:val="0"/>
                <w:numId w:val="8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7AA61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0095A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B1CA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13659" w:rsidRPr="004C05D1" w14:paraId="349B80F2" w14:textId="77777777" w:rsidTr="00C33729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5A9F7" w14:textId="77777777" w:rsidR="00F13659" w:rsidRPr="004C05D1" w:rsidRDefault="00F13659" w:rsidP="00875936">
            <w:pPr>
              <w:pStyle w:val="Nadpis2"/>
              <w:numPr>
                <w:ilvl w:val="0"/>
                <w:numId w:val="8"/>
              </w:numPr>
              <w:spacing w:before="0"/>
              <w:ind w:left="487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59A6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A04F3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CE1B3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F13659" w:rsidRPr="004C05D1" w14:paraId="45CBB8AC" w14:textId="77777777" w:rsidTr="00236380">
        <w:trPr>
          <w:cantSplit/>
          <w:trHeight w:val="56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1FDBAD" w14:textId="77777777" w:rsidR="00F13659" w:rsidRPr="004C05D1" w:rsidRDefault="00F13659" w:rsidP="00F12F1E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4C05D1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3B5F82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3786C09" w14:textId="77777777" w:rsidR="00F13659" w:rsidRPr="004C05D1" w:rsidRDefault="00F13659" w:rsidP="00F12F1E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745298B" w14:textId="77777777" w:rsidR="00F13659" w:rsidRPr="004C05D1" w:rsidRDefault="00F13659" w:rsidP="00F12F1E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35769E7" w14:textId="77777777" w:rsidR="00F13659" w:rsidRPr="004C05D1" w:rsidRDefault="00F13659" w:rsidP="00F12F1E">
      <w:pPr>
        <w:pStyle w:val="Nzev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92"/>
        <w:gridCol w:w="1417"/>
      </w:tblGrid>
      <w:tr w:rsidR="00F13659" w:rsidRPr="004C05D1" w14:paraId="026CFBDD" w14:textId="77777777" w:rsidTr="00C33729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86836E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 w:rsidRPr="004C05D1">
              <w:rPr>
                <w:rFonts w:asciiTheme="minorHAnsi" w:hAnsiTheme="minorHAnsi" w:cstheme="minorHAnsi"/>
                <w:b/>
                <w:bCs/>
                <w:iCs/>
              </w:rPr>
              <w:t>KREDITY CELKEM</w:t>
            </w:r>
          </w:p>
        </w:tc>
      </w:tr>
      <w:tr w:rsidR="00F13659" w:rsidRPr="004C05D1" w14:paraId="46C5DB68" w14:textId="77777777" w:rsidTr="00236380">
        <w:trPr>
          <w:trHeight w:val="56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18D5E5" w14:textId="77777777" w:rsidR="00F13659" w:rsidRPr="004C05D1" w:rsidRDefault="00F13659" w:rsidP="00F12F1E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4C05D1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D28F07" w14:textId="77777777" w:rsidR="00F13659" w:rsidRPr="004C05D1" w:rsidRDefault="00F13659" w:rsidP="00F12F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2F7EF2C8" w14:textId="77777777" w:rsidR="00F13659" w:rsidRPr="004C05D1" w:rsidRDefault="00F13659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434BFDE" w14:textId="77777777" w:rsidR="00F13659" w:rsidRPr="004C05D1" w:rsidRDefault="00F13659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6B17FFD" w14:textId="77777777" w:rsidR="00F13659" w:rsidRPr="004C05D1" w:rsidRDefault="00F13659" w:rsidP="00F12F1E">
      <w:pPr>
        <w:spacing w:after="0"/>
        <w:rPr>
          <w:rFonts w:asciiTheme="minorHAnsi" w:hAnsiTheme="minorHAnsi" w:cstheme="minorHAnsi"/>
        </w:rPr>
      </w:pPr>
    </w:p>
    <w:p w14:paraId="4287ECAB" w14:textId="77777777" w:rsidR="00F13659" w:rsidRPr="004C05D1" w:rsidRDefault="00F13659" w:rsidP="007A17E3">
      <w:pPr>
        <w:spacing w:after="0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 xml:space="preserve">Místo, datum:                                                                 </w:t>
      </w:r>
      <w:r w:rsidRPr="004C05D1">
        <w:rPr>
          <w:rFonts w:asciiTheme="minorHAnsi" w:hAnsiTheme="minorHAnsi" w:cstheme="minorHAnsi"/>
        </w:rPr>
        <w:tab/>
      </w:r>
      <w:r w:rsidRPr="004C05D1">
        <w:rPr>
          <w:rFonts w:asciiTheme="minorHAnsi" w:hAnsiTheme="minorHAnsi" w:cstheme="minorHAnsi"/>
        </w:rPr>
        <w:tab/>
      </w:r>
      <w:r w:rsidRPr="004C05D1">
        <w:rPr>
          <w:rFonts w:asciiTheme="minorHAnsi" w:hAnsiTheme="minorHAnsi" w:cstheme="minorHAnsi"/>
        </w:rPr>
        <w:tab/>
        <w:t xml:space="preserve"> ……………………………….</w:t>
      </w:r>
    </w:p>
    <w:p w14:paraId="738F3B34" w14:textId="31D14B1C" w:rsidR="00F13659" w:rsidRPr="004C05D1" w:rsidRDefault="00F13659" w:rsidP="00F12F1E">
      <w:pPr>
        <w:spacing w:after="0"/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 xml:space="preserve">                                                                                               </w:t>
      </w:r>
      <w:r w:rsidRPr="004C05D1">
        <w:rPr>
          <w:rFonts w:asciiTheme="minorHAnsi" w:hAnsiTheme="minorHAnsi" w:cstheme="minorHAnsi"/>
        </w:rPr>
        <w:tab/>
      </w:r>
      <w:r w:rsidRPr="004C05D1">
        <w:rPr>
          <w:rFonts w:asciiTheme="minorHAnsi" w:hAnsiTheme="minorHAnsi" w:cstheme="minorHAnsi"/>
        </w:rPr>
        <w:tab/>
      </w:r>
      <w:r w:rsidR="00A738D9">
        <w:rPr>
          <w:rFonts w:asciiTheme="minorHAnsi" w:hAnsiTheme="minorHAnsi" w:cstheme="minorHAnsi"/>
        </w:rPr>
        <w:t xml:space="preserve">    </w:t>
      </w:r>
      <w:r w:rsidRPr="004C05D1">
        <w:rPr>
          <w:rFonts w:asciiTheme="minorHAnsi" w:hAnsiTheme="minorHAnsi" w:cstheme="minorHAnsi"/>
        </w:rPr>
        <w:t xml:space="preserve"> </w:t>
      </w:r>
      <w:r w:rsidR="00A4531A">
        <w:rPr>
          <w:rFonts w:asciiTheme="minorHAnsi" w:hAnsiTheme="minorHAnsi" w:cstheme="minorHAnsi"/>
        </w:rPr>
        <w:t xml:space="preserve">    </w:t>
      </w:r>
      <w:r w:rsidRPr="004C05D1">
        <w:rPr>
          <w:rFonts w:asciiTheme="minorHAnsi" w:hAnsiTheme="minorHAnsi" w:cstheme="minorHAnsi"/>
        </w:rPr>
        <w:t xml:space="preserve">podpis </w:t>
      </w:r>
      <w:r w:rsidR="002675F2">
        <w:rPr>
          <w:rFonts w:asciiTheme="minorHAnsi" w:hAnsiTheme="minorHAnsi" w:cstheme="minorHAnsi"/>
        </w:rPr>
        <w:t>studentky/</w:t>
      </w:r>
      <w:r w:rsidRPr="004C05D1">
        <w:rPr>
          <w:rFonts w:asciiTheme="minorHAnsi" w:hAnsiTheme="minorHAnsi" w:cstheme="minorHAnsi"/>
        </w:rPr>
        <w:t>studenta</w:t>
      </w:r>
    </w:p>
    <w:p w14:paraId="58DF26FC" w14:textId="77777777" w:rsidR="00F13659" w:rsidRPr="004C05D1" w:rsidRDefault="00F13659" w:rsidP="00F12F1E">
      <w:pPr>
        <w:spacing w:after="0"/>
        <w:rPr>
          <w:rFonts w:asciiTheme="minorHAnsi" w:hAnsiTheme="minorHAnsi" w:cstheme="minorHAnsi"/>
        </w:rPr>
      </w:pPr>
    </w:p>
    <w:p w14:paraId="03E77D5F" w14:textId="77777777" w:rsidR="00F13659" w:rsidRPr="004C05D1" w:rsidRDefault="00F13659" w:rsidP="00F12F1E">
      <w:pPr>
        <w:spacing w:after="0"/>
        <w:rPr>
          <w:rFonts w:asciiTheme="minorHAnsi" w:hAnsiTheme="minorHAnsi" w:cstheme="minorHAnsi"/>
          <w:b/>
          <w:bCs/>
          <w:sz w:val="28"/>
          <w:szCs w:val="28"/>
        </w:rPr>
      </w:pPr>
    </w:p>
    <w:p w14:paraId="62C16799" w14:textId="0BDBA282" w:rsidR="00F13659" w:rsidRPr="004C05D1" w:rsidRDefault="00F13659" w:rsidP="00F12F1E">
      <w:pPr>
        <w:spacing w:after="0"/>
        <w:rPr>
          <w:rFonts w:asciiTheme="minorHAnsi" w:hAnsiTheme="minorHAnsi" w:cstheme="minorHAnsi"/>
          <w:sz w:val="28"/>
          <w:szCs w:val="28"/>
        </w:rPr>
      </w:pPr>
      <w:r w:rsidRPr="004C05D1">
        <w:rPr>
          <w:rFonts w:asciiTheme="minorHAnsi" w:hAnsiTheme="minorHAnsi" w:cstheme="minorHAnsi"/>
          <w:b/>
          <w:bCs/>
          <w:sz w:val="28"/>
          <w:szCs w:val="28"/>
        </w:rPr>
        <w:t xml:space="preserve">Vyjádření </w:t>
      </w:r>
      <w:r w:rsidR="002675F2">
        <w:rPr>
          <w:rFonts w:asciiTheme="minorHAnsi" w:hAnsiTheme="minorHAnsi" w:cstheme="minorHAnsi"/>
          <w:b/>
          <w:bCs/>
          <w:sz w:val="28"/>
          <w:szCs w:val="28"/>
        </w:rPr>
        <w:t>školitelky/</w:t>
      </w:r>
      <w:r w:rsidRPr="004C05D1">
        <w:rPr>
          <w:rFonts w:asciiTheme="minorHAnsi" w:hAnsiTheme="minorHAnsi" w:cstheme="minorHAnsi"/>
          <w:b/>
          <w:bCs/>
          <w:sz w:val="28"/>
          <w:szCs w:val="28"/>
        </w:rPr>
        <w:t>školitele k plnění individuálního studijního plánu:</w:t>
      </w:r>
    </w:p>
    <w:tbl>
      <w:tblPr>
        <w:tblStyle w:val="Mkatabulky"/>
        <w:tblW w:w="0" w:type="auto"/>
        <w:tblInd w:w="113" w:type="dxa"/>
        <w:tblLook w:val="04A0" w:firstRow="1" w:lastRow="0" w:firstColumn="1" w:lastColumn="0" w:noHBand="0" w:noVBand="1"/>
      </w:tblPr>
      <w:tblGrid>
        <w:gridCol w:w="9062"/>
      </w:tblGrid>
      <w:tr w:rsidR="00F13659" w:rsidRPr="004C05D1" w14:paraId="60AD1F57" w14:textId="77777777" w:rsidTr="0074794D">
        <w:trPr>
          <w:trHeight w:val="2268"/>
        </w:trPr>
        <w:tc>
          <w:tcPr>
            <w:tcW w:w="9062" w:type="dxa"/>
            <w:shd w:val="clear" w:color="auto" w:fill="EAF1DD" w:themeFill="accent3" w:themeFillTint="33"/>
          </w:tcPr>
          <w:p w14:paraId="30B03A5D" w14:textId="77777777" w:rsidR="00F13659" w:rsidRPr="004C05D1" w:rsidRDefault="00F13659" w:rsidP="0074794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3BBDD32" w14:textId="77777777" w:rsidR="00F13659" w:rsidRPr="004C05D1" w:rsidRDefault="00F13659" w:rsidP="0074794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0921B816" w14:textId="77777777" w:rsidR="00F13659" w:rsidRPr="004C05D1" w:rsidRDefault="00F13659" w:rsidP="0074794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6D9FCD46" w14:textId="77777777" w:rsidR="00F13659" w:rsidRPr="004C05D1" w:rsidRDefault="00F13659" w:rsidP="0074794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692F9DB" w14:textId="77777777" w:rsidR="00F13659" w:rsidRPr="004C05D1" w:rsidRDefault="00F13659" w:rsidP="0074794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6F88111C" w14:textId="77777777" w:rsidR="00F13659" w:rsidRPr="004C05D1" w:rsidRDefault="00F13659" w:rsidP="0074794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5205551C" w14:textId="77777777" w:rsidR="00F13659" w:rsidRPr="004C05D1" w:rsidRDefault="00F13659" w:rsidP="0074794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319EE96A" w14:textId="77777777" w:rsidR="00F13659" w:rsidRPr="004C05D1" w:rsidRDefault="00F13659" w:rsidP="0074794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386D63F8" w14:textId="77777777" w:rsidR="00F13659" w:rsidRPr="004C05D1" w:rsidRDefault="00F13659" w:rsidP="0074794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7959621" w14:textId="77777777" w:rsidR="00F13659" w:rsidRPr="004C05D1" w:rsidRDefault="00F13659" w:rsidP="00F12F1E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6C984503" w14:textId="77777777" w:rsidR="00F13659" w:rsidRPr="004C05D1" w:rsidRDefault="00F13659" w:rsidP="00F12F1E">
      <w:pPr>
        <w:spacing w:after="0"/>
        <w:rPr>
          <w:rFonts w:asciiTheme="minorHAnsi" w:hAnsiTheme="minorHAnsi" w:cstheme="minorHAnsi"/>
        </w:rPr>
      </w:pPr>
    </w:p>
    <w:p w14:paraId="6D795722" w14:textId="79A3EBC1" w:rsidR="00F13659" w:rsidRDefault="00F13659" w:rsidP="00F12F1E">
      <w:pPr>
        <w:spacing w:after="0"/>
        <w:rPr>
          <w:rFonts w:asciiTheme="minorHAnsi" w:hAnsiTheme="minorHAnsi" w:cstheme="minorHAnsi"/>
        </w:rPr>
      </w:pPr>
    </w:p>
    <w:p w14:paraId="7BD7CC98" w14:textId="7D77270B" w:rsidR="00CA5D24" w:rsidRDefault="00CA5D24" w:rsidP="00CA5D24">
      <w:pPr>
        <w:pStyle w:val="Zpat"/>
        <w:tabs>
          <w:tab w:val="clear" w:pos="4536"/>
          <w:tab w:val="clear" w:pos="9072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 </w:t>
      </w:r>
      <w:r w:rsidRPr="004C05D1">
        <w:rPr>
          <w:rFonts w:asciiTheme="minorHAnsi" w:hAnsiTheme="minorHAnsi" w:cstheme="minorHAnsi"/>
        </w:rPr>
        <w:t>uvedeném</w:t>
      </w:r>
      <w:r>
        <w:rPr>
          <w:rFonts w:asciiTheme="minorHAnsi" w:hAnsiTheme="minorHAnsi" w:cstheme="minorHAnsi"/>
        </w:rPr>
        <w:t xml:space="preserve"> období </w:t>
      </w:r>
      <w:r w:rsidRPr="004C05D1">
        <w:rPr>
          <w:rFonts w:asciiTheme="minorHAnsi" w:hAnsiTheme="minorHAnsi" w:cstheme="minorHAnsi"/>
        </w:rPr>
        <w:t>akademické</w:t>
      </w:r>
      <w:r>
        <w:rPr>
          <w:rFonts w:asciiTheme="minorHAnsi" w:hAnsiTheme="minorHAnsi" w:cstheme="minorHAnsi"/>
        </w:rPr>
        <w:t>ho</w:t>
      </w:r>
      <w:r w:rsidRPr="004C05D1">
        <w:rPr>
          <w:rFonts w:asciiTheme="minorHAnsi" w:hAnsiTheme="minorHAnsi" w:cstheme="minorHAnsi"/>
        </w:rPr>
        <w:t xml:space="preserve"> ro</w:t>
      </w:r>
      <w:r>
        <w:rPr>
          <w:rFonts w:asciiTheme="minorHAnsi" w:hAnsiTheme="minorHAnsi" w:cstheme="minorHAnsi"/>
        </w:rPr>
        <w:t>ku (tj. do 15. 3.)</w:t>
      </w:r>
      <w:r w:rsidR="0066282E">
        <w:rPr>
          <w:rFonts w:asciiTheme="minorHAnsi" w:hAnsiTheme="minorHAnsi" w:cstheme="minorHAnsi"/>
        </w:rPr>
        <w:t xml:space="preserve">: </w:t>
      </w:r>
      <w:r>
        <w:rPr>
          <w:rFonts w:asciiTheme="minorHAnsi" w:hAnsiTheme="minorHAnsi" w:cstheme="minorHAnsi"/>
        </w:rPr>
        <w:t>*</w:t>
      </w:r>
    </w:p>
    <w:p w14:paraId="20D0E06D" w14:textId="77777777" w:rsidR="00CA5D24" w:rsidRPr="004C05D1" w:rsidRDefault="00CA5D24" w:rsidP="00CA5D24">
      <w:pPr>
        <w:pStyle w:val="Zpat"/>
        <w:tabs>
          <w:tab w:val="clear" w:pos="4536"/>
          <w:tab w:val="clear" w:pos="9072"/>
        </w:tabs>
        <w:rPr>
          <w:rFonts w:asciiTheme="minorHAnsi" w:hAnsiTheme="minorHAnsi" w:cstheme="minorHAnsi"/>
        </w:rPr>
      </w:pPr>
    </w:p>
    <w:p w14:paraId="083E7D28" w14:textId="78D850F7" w:rsidR="00CA5D24" w:rsidRDefault="00CA5D24" w:rsidP="00CA5D24">
      <w:pPr>
        <w:pStyle w:val="Zpat"/>
        <w:numPr>
          <w:ilvl w:val="0"/>
          <w:numId w:val="32"/>
        </w:numPr>
        <w:tabs>
          <w:tab w:val="clear" w:pos="4536"/>
          <w:tab w:val="clear" w:pos="9072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SP je plněn</w:t>
      </w:r>
    </w:p>
    <w:p w14:paraId="60542CEA" w14:textId="3E1BAE76" w:rsidR="00CA5D24" w:rsidRPr="004C05D1" w:rsidRDefault="00CA5D24" w:rsidP="00CA5D24">
      <w:pPr>
        <w:pStyle w:val="Zpat"/>
        <w:numPr>
          <w:ilvl w:val="0"/>
          <w:numId w:val="32"/>
        </w:numPr>
        <w:tabs>
          <w:tab w:val="clear" w:pos="4536"/>
          <w:tab w:val="clear" w:pos="9072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SP je </w:t>
      </w:r>
      <w:r w:rsidRPr="004C05D1">
        <w:rPr>
          <w:rFonts w:asciiTheme="minorHAnsi" w:hAnsiTheme="minorHAnsi" w:cstheme="minorHAnsi"/>
        </w:rPr>
        <w:t>nepl</w:t>
      </w:r>
      <w:r>
        <w:rPr>
          <w:rFonts w:asciiTheme="minorHAnsi" w:hAnsiTheme="minorHAnsi" w:cstheme="minorHAnsi"/>
        </w:rPr>
        <w:t>něn</w:t>
      </w:r>
    </w:p>
    <w:p w14:paraId="2098488C" w14:textId="36463876" w:rsidR="00CA5D24" w:rsidRDefault="00CA5D24" w:rsidP="00F12F1E">
      <w:pPr>
        <w:spacing w:after="0"/>
        <w:rPr>
          <w:rFonts w:asciiTheme="minorHAnsi" w:hAnsiTheme="minorHAnsi" w:cstheme="minorHAnsi"/>
        </w:rPr>
      </w:pPr>
    </w:p>
    <w:p w14:paraId="3EF0E294" w14:textId="7C399DB0" w:rsidR="00CA5D24" w:rsidRDefault="00CA5D24" w:rsidP="00F12F1E">
      <w:pPr>
        <w:spacing w:after="0"/>
        <w:rPr>
          <w:rFonts w:asciiTheme="minorHAnsi" w:hAnsiTheme="minorHAnsi" w:cstheme="minorHAnsi"/>
        </w:rPr>
      </w:pPr>
    </w:p>
    <w:p w14:paraId="4963713B" w14:textId="77777777" w:rsidR="00CA5D24" w:rsidRPr="004C05D1" w:rsidRDefault="00CA5D24" w:rsidP="00F12F1E">
      <w:pPr>
        <w:spacing w:after="0"/>
        <w:rPr>
          <w:rFonts w:asciiTheme="minorHAnsi" w:hAnsiTheme="minorHAnsi" w:cstheme="minorHAnsi"/>
        </w:rPr>
      </w:pPr>
    </w:p>
    <w:p w14:paraId="6310A132" w14:textId="284C5F50" w:rsidR="00F13659" w:rsidRPr="004C05D1" w:rsidRDefault="00F13659" w:rsidP="00F12F1E">
      <w:pPr>
        <w:pStyle w:val="Zpat"/>
        <w:tabs>
          <w:tab w:val="clear" w:pos="4536"/>
          <w:tab w:val="clear" w:pos="9072"/>
        </w:tabs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>Doporučuji – nedoporučuji* pokračování ve studiu.</w:t>
      </w:r>
      <w:r w:rsidR="0066282E">
        <w:rPr>
          <w:rFonts w:asciiTheme="minorHAnsi" w:hAnsiTheme="minorHAnsi" w:cstheme="minorHAnsi"/>
        </w:rPr>
        <w:t xml:space="preserve"> </w:t>
      </w:r>
    </w:p>
    <w:p w14:paraId="2615C5E6" w14:textId="5D8311C2" w:rsidR="00F13659" w:rsidRPr="004C05D1" w:rsidRDefault="0066282E" w:rsidP="00F12F1E">
      <w:pPr>
        <w:pStyle w:val="Zpat"/>
        <w:tabs>
          <w:tab w:val="clear" w:pos="4536"/>
          <w:tab w:val="clear" w:pos="9072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2C55BF7B" w14:textId="006FF920" w:rsidR="00F13659" w:rsidRPr="004C05D1" w:rsidRDefault="00F13659" w:rsidP="00F12F1E">
      <w:pPr>
        <w:pStyle w:val="Zpat"/>
        <w:tabs>
          <w:tab w:val="clear" w:pos="4536"/>
          <w:tab w:val="clear" w:pos="9072"/>
          <w:tab w:val="left" w:pos="4962"/>
        </w:tabs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 xml:space="preserve">                     </w:t>
      </w:r>
      <w:r w:rsidRPr="004C05D1">
        <w:rPr>
          <w:rFonts w:asciiTheme="minorHAnsi" w:hAnsiTheme="minorHAnsi" w:cstheme="minorHAnsi"/>
        </w:rPr>
        <w:tab/>
      </w:r>
      <w:r w:rsidRPr="004C05D1">
        <w:rPr>
          <w:rFonts w:asciiTheme="minorHAnsi" w:hAnsiTheme="minorHAnsi" w:cstheme="minorHAnsi"/>
        </w:rPr>
        <w:tab/>
      </w:r>
      <w:r w:rsidRPr="004C05D1">
        <w:rPr>
          <w:rFonts w:asciiTheme="minorHAnsi" w:hAnsiTheme="minorHAnsi" w:cstheme="minorHAnsi"/>
        </w:rPr>
        <w:tab/>
        <w:t xml:space="preserve">  </w:t>
      </w:r>
      <w:r w:rsidR="00A738D9">
        <w:rPr>
          <w:rFonts w:asciiTheme="minorHAnsi" w:hAnsiTheme="minorHAnsi" w:cstheme="minorHAnsi"/>
        </w:rPr>
        <w:t xml:space="preserve">     </w:t>
      </w:r>
      <w:r w:rsidRPr="004C05D1">
        <w:rPr>
          <w:rFonts w:asciiTheme="minorHAnsi" w:hAnsiTheme="minorHAnsi" w:cstheme="minorHAnsi"/>
        </w:rPr>
        <w:t>…………………………….…</w:t>
      </w:r>
      <w:r w:rsidR="0066282E">
        <w:rPr>
          <w:rFonts w:asciiTheme="minorHAnsi" w:hAnsiTheme="minorHAnsi" w:cstheme="minorHAnsi"/>
        </w:rPr>
        <w:t>…..</w:t>
      </w:r>
      <w:r w:rsidRPr="004C05D1">
        <w:rPr>
          <w:rFonts w:asciiTheme="minorHAnsi" w:hAnsiTheme="minorHAnsi" w:cstheme="minorHAnsi"/>
        </w:rPr>
        <w:t xml:space="preserve">                           </w:t>
      </w:r>
    </w:p>
    <w:p w14:paraId="709F8AA0" w14:textId="533D7400" w:rsidR="00F13659" w:rsidRPr="004C05D1" w:rsidRDefault="00F13659" w:rsidP="00F12F1E">
      <w:pPr>
        <w:pStyle w:val="Zpat"/>
        <w:tabs>
          <w:tab w:val="clear" w:pos="4536"/>
          <w:tab w:val="clear" w:pos="9072"/>
          <w:tab w:val="left" w:pos="4820"/>
          <w:tab w:val="left" w:pos="7513"/>
        </w:tabs>
        <w:rPr>
          <w:rFonts w:asciiTheme="minorHAnsi" w:hAnsiTheme="minorHAnsi" w:cstheme="minorHAnsi"/>
        </w:rPr>
      </w:pPr>
      <w:r w:rsidRPr="004C05D1">
        <w:rPr>
          <w:rFonts w:asciiTheme="minorHAnsi" w:hAnsiTheme="minorHAnsi" w:cstheme="minorHAnsi"/>
        </w:rPr>
        <w:t xml:space="preserve">                                                                                                                     </w:t>
      </w:r>
      <w:r w:rsidR="0074794D">
        <w:rPr>
          <w:rFonts w:asciiTheme="minorHAnsi" w:hAnsiTheme="minorHAnsi" w:cstheme="minorHAnsi"/>
        </w:rPr>
        <w:t xml:space="preserve">    </w:t>
      </w:r>
      <w:r w:rsidRPr="004C05D1">
        <w:rPr>
          <w:rFonts w:asciiTheme="minorHAnsi" w:hAnsiTheme="minorHAnsi" w:cstheme="minorHAnsi"/>
        </w:rPr>
        <w:t xml:space="preserve">podpis </w:t>
      </w:r>
      <w:r w:rsidR="002675F2">
        <w:rPr>
          <w:rFonts w:asciiTheme="minorHAnsi" w:hAnsiTheme="minorHAnsi" w:cstheme="minorHAnsi"/>
        </w:rPr>
        <w:t>školitelky/</w:t>
      </w:r>
      <w:r w:rsidRPr="004C05D1">
        <w:rPr>
          <w:rFonts w:asciiTheme="minorHAnsi" w:hAnsiTheme="minorHAnsi" w:cstheme="minorHAnsi"/>
        </w:rPr>
        <w:t>školitele</w:t>
      </w:r>
    </w:p>
    <w:p w14:paraId="3CF4D067" w14:textId="4185BA03" w:rsidR="005E181B" w:rsidRDefault="005E181B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23DCF7E" w14:textId="68DBC2FD" w:rsidR="0066282E" w:rsidRDefault="0066282E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1D4489D" w14:textId="77777777" w:rsidR="0066282E" w:rsidRDefault="0066282E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  <w:bookmarkStart w:id="0" w:name="_GoBack"/>
      <w:bookmarkEnd w:id="0"/>
    </w:p>
    <w:p w14:paraId="3E90AD9C" w14:textId="16EBD12B" w:rsidR="00A354AC" w:rsidRDefault="00A354AC" w:rsidP="00F12F1E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76FA4E6F" w14:textId="369E0531" w:rsidR="00A4531A" w:rsidRPr="0066282E" w:rsidRDefault="00A354AC" w:rsidP="00A354AC">
      <w:pPr>
        <w:pStyle w:val="Zpat"/>
        <w:tabs>
          <w:tab w:val="clear" w:pos="4536"/>
          <w:tab w:val="clear" w:pos="9072"/>
          <w:tab w:val="left" w:pos="4820"/>
          <w:tab w:val="left" w:pos="7513"/>
        </w:tabs>
        <w:rPr>
          <w:rFonts w:asciiTheme="minorHAnsi" w:hAnsiTheme="minorHAnsi" w:cstheme="minorHAnsi"/>
          <w:sz w:val="20"/>
          <w:szCs w:val="20"/>
        </w:rPr>
      </w:pPr>
      <w:r w:rsidRPr="0066282E">
        <w:rPr>
          <w:rFonts w:asciiTheme="minorHAnsi" w:hAnsiTheme="minorHAnsi" w:cstheme="minorHAnsi"/>
          <w:sz w:val="20"/>
          <w:szCs w:val="20"/>
        </w:rPr>
        <w:t>* Označte příslušnou variantu.</w:t>
      </w:r>
    </w:p>
    <w:p w14:paraId="1A62B215" w14:textId="77777777" w:rsidR="0066282E" w:rsidRPr="0066282E" w:rsidRDefault="0066282E" w:rsidP="00A354AC">
      <w:pPr>
        <w:pStyle w:val="Zpat"/>
        <w:tabs>
          <w:tab w:val="clear" w:pos="4536"/>
          <w:tab w:val="clear" w:pos="9072"/>
          <w:tab w:val="left" w:pos="4820"/>
          <w:tab w:val="left" w:pos="7513"/>
        </w:tabs>
        <w:rPr>
          <w:rFonts w:asciiTheme="minorHAnsi" w:hAnsiTheme="minorHAnsi" w:cstheme="minorHAnsi"/>
          <w:sz w:val="20"/>
          <w:szCs w:val="20"/>
        </w:rPr>
      </w:pPr>
    </w:p>
    <w:p w14:paraId="3AEC3676" w14:textId="0986D769" w:rsidR="0066282E" w:rsidRPr="0066282E" w:rsidRDefault="0066282E" w:rsidP="0066282E">
      <w:pPr>
        <w:pStyle w:val="Nzev"/>
        <w:ind w:left="284" w:hanging="284"/>
        <w:jc w:val="both"/>
        <w:rPr>
          <w:rFonts w:asciiTheme="minorHAnsi" w:hAnsiTheme="minorHAnsi" w:cstheme="minorHAnsi"/>
          <w:b w:val="0"/>
          <w:sz w:val="20"/>
          <w:szCs w:val="20"/>
        </w:rPr>
      </w:pPr>
      <w:r w:rsidRPr="0066282E">
        <w:rPr>
          <w:rFonts w:asciiTheme="minorHAnsi" w:hAnsiTheme="minorHAnsi" w:cstheme="minorHAnsi"/>
          <w:b w:val="0"/>
          <w:sz w:val="20"/>
          <w:szCs w:val="20"/>
        </w:rPr>
        <w:t>*</w:t>
      </w:r>
      <w:r>
        <w:rPr>
          <w:rFonts w:asciiTheme="minorHAnsi" w:hAnsiTheme="minorHAnsi" w:cstheme="minorHAnsi"/>
          <w:b w:val="0"/>
          <w:sz w:val="20"/>
          <w:szCs w:val="20"/>
        </w:rPr>
        <w:t xml:space="preserve">* </w:t>
      </w:r>
      <w:r w:rsidRPr="0066282E">
        <w:rPr>
          <w:rFonts w:asciiTheme="minorHAnsi" w:hAnsiTheme="minorHAnsi" w:cstheme="minorHAnsi"/>
          <w:b w:val="0"/>
          <w:sz w:val="20"/>
          <w:szCs w:val="20"/>
        </w:rPr>
        <w:t xml:space="preserve">Distribuce/přepočet kreditů za pedagogickou činnost, ostatní odborné aktivity a publikační </w:t>
      </w:r>
      <w:r w:rsidRPr="0066282E">
        <w:rPr>
          <w:rFonts w:asciiTheme="minorHAnsi" w:hAnsiTheme="minorHAnsi" w:cstheme="minorHAnsi"/>
          <w:b w:val="0"/>
          <w:sz w:val="20"/>
          <w:szCs w:val="20"/>
        </w:rPr>
        <w:br/>
        <w:t xml:space="preserve">a jinou vědecko-výzkumnou činnost se řídí </w:t>
      </w:r>
      <w:r w:rsidRPr="0066282E">
        <w:rPr>
          <w:rFonts w:asciiTheme="minorHAnsi" w:hAnsiTheme="minorHAnsi" w:cstheme="minorHAnsi"/>
          <w:b w:val="0"/>
          <w:i/>
          <w:iCs/>
          <w:sz w:val="20"/>
          <w:szCs w:val="20"/>
        </w:rPr>
        <w:t>Návodem na dělení kreditů v doktorských studijních programech (viz příloha č. 3 vnitřní normy PdF-B-25/03 Standard DSP)</w:t>
      </w:r>
      <w:r w:rsidRPr="0066282E">
        <w:rPr>
          <w:rFonts w:asciiTheme="minorHAnsi" w:hAnsiTheme="minorHAnsi" w:cstheme="minorHAnsi"/>
          <w:b w:val="0"/>
          <w:sz w:val="20"/>
          <w:szCs w:val="20"/>
        </w:rPr>
        <w:t>.</w:t>
      </w:r>
    </w:p>
    <w:p w14:paraId="0181DF90" w14:textId="77777777" w:rsidR="0066282E" w:rsidRDefault="0066282E" w:rsidP="00A354AC">
      <w:pPr>
        <w:pStyle w:val="Zpat"/>
        <w:tabs>
          <w:tab w:val="clear" w:pos="4536"/>
          <w:tab w:val="clear" w:pos="9072"/>
          <w:tab w:val="left" w:pos="4820"/>
          <w:tab w:val="left" w:pos="7513"/>
        </w:tabs>
        <w:rPr>
          <w:rFonts w:asciiTheme="minorHAnsi" w:hAnsiTheme="minorHAnsi" w:cstheme="minorHAnsi"/>
        </w:rPr>
      </w:pPr>
    </w:p>
    <w:p w14:paraId="2CA1A93B" w14:textId="77777777" w:rsidR="00A4531A" w:rsidRPr="00A354AC" w:rsidRDefault="00A4531A" w:rsidP="00A354AC">
      <w:pPr>
        <w:pStyle w:val="Zpat"/>
        <w:tabs>
          <w:tab w:val="clear" w:pos="4536"/>
          <w:tab w:val="clear" w:pos="9072"/>
          <w:tab w:val="left" w:pos="4820"/>
          <w:tab w:val="left" w:pos="7513"/>
        </w:tabs>
        <w:rPr>
          <w:rFonts w:asciiTheme="minorHAnsi" w:hAnsiTheme="minorHAnsi" w:cstheme="minorHAnsi"/>
        </w:rPr>
      </w:pPr>
    </w:p>
    <w:p w14:paraId="21192280" w14:textId="61F63F6A" w:rsidR="00A354AC" w:rsidRPr="00A4531A" w:rsidRDefault="00A354AC" w:rsidP="00F12F1E">
      <w:pPr>
        <w:pStyle w:val="Nzev"/>
        <w:jc w:val="left"/>
        <w:rPr>
          <w:rFonts w:asciiTheme="minorHAnsi" w:hAnsiTheme="minorHAnsi" w:cstheme="minorHAnsi"/>
          <w:i/>
          <w:sz w:val="20"/>
          <w:szCs w:val="20"/>
        </w:rPr>
      </w:pPr>
      <w:r w:rsidRPr="00A4531A">
        <w:rPr>
          <w:rFonts w:asciiTheme="minorHAnsi" w:hAnsiTheme="minorHAnsi" w:cstheme="minorHAnsi"/>
          <w:b w:val="0"/>
          <w:sz w:val="20"/>
          <w:szCs w:val="20"/>
        </w:rPr>
        <w:t>(Pozn.: A-10/2011- SZŘ UP, čl. 11 odst. 3 – Student je povinen získat v prvním akademickém roce svého studia do 15.</w:t>
      </w:r>
      <w:r w:rsidR="0066282E">
        <w:rPr>
          <w:rFonts w:asciiTheme="minorHAnsi" w:hAnsiTheme="minorHAnsi" w:cstheme="minorHAnsi"/>
          <w:b w:val="0"/>
          <w:sz w:val="20"/>
          <w:szCs w:val="20"/>
        </w:rPr>
        <w:t> </w:t>
      </w:r>
      <w:r w:rsidRPr="00A4531A">
        <w:rPr>
          <w:rFonts w:asciiTheme="minorHAnsi" w:hAnsiTheme="minorHAnsi" w:cstheme="minorHAnsi"/>
          <w:b w:val="0"/>
          <w:sz w:val="20"/>
          <w:szCs w:val="20"/>
        </w:rPr>
        <w:t xml:space="preserve">března příslušného </w:t>
      </w:r>
      <w:r w:rsidR="00CA5D24">
        <w:rPr>
          <w:rFonts w:asciiTheme="minorHAnsi" w:hAnsiTheme="minorHAnsi" w:cstheme="minorHAnsi"/>
          <w:b w:val="0"/>
          <w:sz w:val="20"/>
          <w:szCs w:val="20"/>
        </w:rPr>
        <w:t>kalendářního</w:t>
      </w:r>
      <w:r w:rsidRPr="00A4531A">
        <w:rPr>
          <w:rFonts w:asciiTheme="minorHAnsi" w:hAnsiTheme="minorHAnsi" w:cstheme="minorHAnsi"/>
          <w:b w:val="0"/>
          <w:sz w:val="20"/>
          <w:szCs w:val="20"/>
        </w:rPr>
        <w:t xml:space="preserve"> roku alespoň 5 kreditů.)</w:t>
      </w:r>
      <w:r w:rsidR="005E181B" w:rsidRPr="00A4531A">
        <w:rPr>
          <w:rFonts w:asciiTheme="minorHAnsi" w:hAnsiTheme="minorHAnsi" w:cstheme="minorHAnsi"/>
          <w:i/>
          <w:sz w:val="20"/>
          <w:szCs w:val="20"/>
        </w:rPr>
        <w:t xml:space="preserve"> </w:t>
      </w:r>
    </w:p>
    <w:sectPr w:rsidR="00A354AC" w:rsidRPr="00A4531A" w:rsidSect="009E05E5">
      <w:type w:val="continuous"/>
      <w:pgSz w:w="11906" w:h="16838" w:code="9"/>
      <w:pgMar w:top="1134" w:right="1134" w:bottom="993" w:left="1134" w:header="709" w:footer="709" w:gutter="0"/>
      <w:cols w:space="56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084DAB" w14:textId="77777777" w:rsidR="006D1AAC" w:rsidRDefault="006D1AAC" w:rsidP="00C77E85">
      <w:pPr>
        <w:spacing w:after="0" w:line="240" w:lineRule="auto"/>
      </w:pPr>
      <w:r>
        <w:separator/>
      </w:r>
    </w:p>
  </w:endnote>
  <w:endnote w:type="continuationSeparator" w:id="0">
    <w:p w14:paraId="5517F4B7" w14:textId="77777777" w:rsidR="006D1AAC" w:rsidRDefault="006D1AAC" w:rsidP="00C77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C2260A" w14:textId="77777777" w:rsidR="006D1AAC" w:rsidRDefault="006D1AAC" w:rsidP="00C77E85">
      <w:pPr>
        <w:spacing w:after="0" w:line="240" w:lineRule="auto"/>
      </w:pPr>
      <w:r>
        <w:separator/>
      </w:r>
    </w:p>
  </w:footnote>
  <w:footnote w:type="continuationSeparator" w:id="0">
    <w:p w14:paraId="49DDA9B3" w14:textId="77777777" w:rsidR="006D1AAC" w:rsidRDefault="006D1AAC" w:rsidP="00C77E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D32C3"/>
    <w:multiLevelType w:val="hybridMultilevel"/>
    <w:tmpl w:val="BA942E36"/>
    <w:lvl w:ilvl="0" w:tplc="2042D45C">
      <w:start w:val="1"/>
      <w:numFmt w:val="lowerRoman"/>
      <w:lvlText w:val="%1."/>
      <w:lvlJc w:val="right"/>
      <w:pPr>
        <w:ind w:left="2138" w:hanging="360"/>
      </w:pPr>
      <w:rPr>
        <w:color w:val="FF0000"/>
      </w:rPr>
    </w:lvl>
    <w:lvl w:ilvl="1" w:tplc="04050019" w:tentative="1">
      <w:start w:val="1"/>
      <w:numFmt w:val="lowerLetter"/>
      <w:lvlText w:val="%2."/>
      <w:lvlJc w:val="left"/>
      <w:pPr>
        <w:ind w:left="2858" w:hanging="360"/>
      </w:pPr>
    </w:lvl>
    <w:lvl w:ilvl="2" w:tplc="0405001B" w:tentative="1">
      <w:start w:val="1"/>
      <w:numFmt w:val="lowerRoman"/>
      <w:lvlText w:val="%3."/>
      <w:lvlJc w:val="right"/>
      <w:pPr>
        <w:ind w:left="3578" w:hanging="180"/>
      </w:pPr>
    </w:lvl>
    <w:lvl w:ilvl="3" w:tplc="0405000F" w:tentative="1">
      <w:start w:val="1"/>
      <w:numFmt w:val="decimal"/>
      <w:lvlText w:val="%4."/>
      <w:lvlJc w:val="left"/>
      <w:pPr>
        <w:ind w:left="4298" w:hanging="360"/>
      </w:pPr>
    </w:lvl>
    <w:lvl w:ilvl="4" w:tplc="04050019" w:tentative="1">
      <w:start w:val="1"/>
      <w:numFmt w:val="lowerLetter"/>
      <w:lvlText w:val="%5."/>
      <w:lvlJc w:val="left"/>
      <w:pPr>
        <w:ind w:left="5018" w:hanging="360"/>
      </w:pPr>
    </w:lvl>
    <w:lvl w:ilvl="5" w:tplc="0405001B" w:tentative="1">
      <w:start w:val="1"/>
      <w:numFmt w:val="lowerRoman"/>
      <w:lvlText w:val="%6."/>
      <w:lvlJc w:val="right"/>
      <w:pPr>
        <w:ind w:left="5738" w:hanging="180"/>
      </w:pPr>
    </w:lvl>
    <w:lvl w:ilvl="6" w:tplc="0405000F" w:tentative="1">
      <w:start w:val="1"/>
      <w:numFmt w:val="decimal"/>
      <w:lvlText w:val="%7."/>
      <w:lvlJc w:val="left"/>
      <w:pPr>
        <w:ind w:left="6458" w:hanging="360"/>
      </w:pPr>
    </w:lvl>
    <w:lvl w:ilvl="7" w:tplc="04050019" w:tentative="1">
      <w:start w:val="1"/>
      <w:numFmt w:val="lowerLetter"/>
      <w:lvlText w:val="%8."/>
      <w:lvlJc w:val="left"/>
      <w:pPr>
        <w:ind w:left="7178" w:hanging="360"/>
      </w:pPr>
    </w:lvl>
    <w:lvl w:ilvl="8" w:tplc="040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" w15:restartNumberingAfterBreak="0">
    <w:nsid w:val="09E41F09"/>
    <w:multiLevelType w:val="hybridMultilevel"/>
    <w:tmpl w:val="7DFE1A8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852A429A">
      <w:start w:val="1"/>
      <w:numFmt w:val="decimal"/>
      <w:lvlText w:val="%4."/>
      <w:lvlJc w:val="left"/>
      <w:pPr>
        <w:ind w:left="3230" w:hanging="71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933DD"/>
    <w:multiLevelType w:val="hybridMultilevel"/>
    <w:tmpl w:val="384AB98A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15C04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826771"/>
    <w:multiLevelType w:val="hybridMultilevel"/>
    <w:tmpl w:val="38D82FE4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AB0A3C06">
      <w:start w:val="1"/>
      <w:numFmt w:val="lowerLetter"/>
      <w:lvlText w:val="%2)"/>
      <w:lvlJc w:val="left"/>
      <w:pPr>
        <w:ind w:left="1790" w:hanging="71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16766"/>
    <w:multiLevelType w:val="hybridMultilevel"/>
    <w:tmpl w:val="4BB01B34"/>
    <w:lvl w:ilvl="0" w:tplc="4D2AD3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344F2"/>
    <w:multiLevelType w:val="hybridMultilevel"/>
    <w:tmpl w:val="ED2A04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5000F">
      <w:start w:val="1"/>
      <w:numFmt w:val="decimal"/>
      <w:lvlText w:val="%2."/>
      <w:lvlJc w:val="left"/>
      <w:pPr>
        <w:ind w:left="1440" w:hanging="360"/>
      </w:pPr>
    </w:lvl>
    <w:lvl w:ilvl="2" w:tplc="F88CBE30">
      <w:start w:val="1"/>
      <w:numFmt w:val="lowerLetter"/>
      <w:lvlText w:val="%3)"/>
      <w:lvlJc w:val="left"/>
      <w:pPr>
        <w:ind w:left="2690" w:hanging="71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D29FC"/>
    <w:multiLevelType w:val="hybridMultilevel"/>
    <w:tmpl w:val="993C269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A9BE60A6">
      <w:start w:val="1"/>
      <w:numFmt w:val="decimal"/>
      <w:lvlText w:val="%3."/>
      <w:lvlJc w:val="left"/>
      <w:pPr>
        <w:ind w:left="2690" w:hanging="71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20B2D"/>
    <w:multiLevelType w:val="hybridMultilevel"/>
    <w:tmpl w:val="033EE14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E57F0A"/>
    <w:multiLevelType w:val="hybridMultilevel"/>
    <w:tmpl w:val="005075DA"/>
    <w:lvl w:ilvl="0" w:tplc="9E2A1AC4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B05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1C1411"/>
    <w:multiLevelType w:val="hybridMultilevel"/>
    <w:tmpl w:val="94783B3A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AFE452C4">
      <w:start w:val="1"/>
      <w:numFmt w:val="lowerRoman"/>
      <w:lvlText w:val="%2."/>
      <w:lvlJc w:val="left"/>
      <w:pPr>
        <w:ind w:left="1800" w:hanging="360"/>
      </w:pPr>
      <w:rPr>
        <w:rFonts w:ascii="Georgia" w:eastAsia="Times New Roman" w:hAnsi="Georgia"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4F10B9"/>
    <w:multiLevelType w:val="hybridMultilevel"/>
    <w:tmpl w:val="9AF8ABF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62C26"/>
    <w:multiLevelType w:val="hybridMultilevel"/>
    <w:tmpl w:val="E474F00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F033BB"/>
    <w:multiLevelType w:val="hybridMultilevel"/>
    <w:tmpl w:val="928813B4"/>
    <w:lvl w:ilvl="0" w:tplc="AF82AD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F4A8B"/>
    <w:multiLevelType w:val="hybridMultilevel"/>
    <w:tmpl w:val="D646D9C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0F">
      <w:start w:val="1"/>
      <w:numFmt w:val="decimal"/>
      <w:lvlText w:val="%3."/>
      <w:lvlJc w:val="lef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1B36884"/>
    <w:multiLevelType w:val="hybridMultilevel"/>
    <w:tmpl w:val="CFF230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BF117A"/>
    <w:multiLevelType w:val="hybridMultilevel"/>
    <w:tmpl w:val="BD0027D2"/>
    <w:lvl w:ilvl="0" w:tplc="D20484E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9E0D0E"/>
    <w:multiLevelType w:val="hybridMultilevel"/>
    <w:tmpl w:val="C66EF0EA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CB00E6"/>
    <w:multiLevelType w:val="hybridMultilevel"/>
    <w:tmpl w:val="94BA1CF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94C603D0">
      <w:start w:val="1"/>
      <w:numFmt w:val="decimal"/>
      <w:lvlText w:val="%3."/>
      <w:lvlJc w:val="left"/>
      <w:pPr>
        <w:ind w:left="2690" w:hanging="71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9C6A88"/>
    <w:multiLevelType w:val="hybridMultilevel"/>
    <w:tmpl w:val="A9B868A2"/>
    <w:lvl w:ilvl="0" w:tplc="4BDEE05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020ECC"/>
    <w:multiLevelType w:val="hybridMultilevel"/>
    <w:tmpl w:val="B30095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642FB4"/>
    <w:multiLevelType w:val="hybridMultilevel"/>
    <w:tmpl w:val="BFB07D72"/>
    <w:lvl w:ilvl="0" w:tplc="12D4C4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0C0D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84E6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F455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AA8E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505C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6849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0852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BA09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FD001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E34BE9"/>
    <w:multiLevelType w:val="hybridMultilevel"/>
    <w:tmpl w:val="F9A009F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59F022A8"/>
    <w:multiLevelType w:val="hybridMultilevel"/>
    <w:tmpl w:val="9AF8ABF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CF5D44"/>
    <w:multiLevelType w:val="hybridMultilevel"/>
    <w:tmpl w:val="9AF8ABF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CA7AB6"/>
    <w:multiLevelType w:val="hybridMultilevel"/>
    <w:tmpl w:val="F87C6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FF1CC9"/>
    <w:multiLevelType w:val="hybridMultilevel"/>
    <w:tmpl w:val="BA8AB2A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4C140000">
      <w:start w:val="1"/>
      <w:numFmt w:val="decimal"/>
      <w:lvlText w:val="%2."/>
      <w:lvlJc w:val="left"/>
      <w:pPr>
        <w:ind w:left="1790" w:hanging="71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874890"/>
    <w:multiLevelType w:val="hybridMultilevel"/>
    <w:tmpl w:val="EE0AACBC"/>
    <w:lvl w:ilvl="0" w:tplc="1DA6D3A2">
      <w:start w:val="1"/>
      <w:numFmt w:val="decimal"/>
      <w:lvlText w:val="%1."/>
      <w:lvlJc w:val="left"/>
      <w:pPr>
        <w:ind w:left="786" w:hanging="360"/>
      </w:pPr>
      <w:rPr>
        <w:rFonts w:hint="default"/>
        <w:color w:val="00B050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2"/>
  </w:num>
  <w:num w:numId="2">
    <w:abstractNumId w:val="0"/>
  </w:num>
  <w:num w:numId="3">
    <w:abstractNumId w:val="29"/>
  </w:num>
  <w:num w:numId="4">
    <w:abstractNumId w:val="27"/>
  </w:num>
  <w:num w:numId="5">
    <w:abstractNumId w:val="23"/>
  </w:num>
  <w:num w:numId="6">
    <w:abstractNumId w:val="10"/>
  </w:num>
  <w:num w:numId="7">
    <w:abstractNumId w:val="31"/>
  </w:num>
  <w:num w:numId="8">
    <w:abstractNumId w:val="28"/>
  </w:num>
  <w:num w:numId="9">
    <w:abstractNumId w:val="25"/>
  </w:num>
  <w:num w:numId="10">
    <w:abstractNumId w:val="12"/>
  </w:num>
  <w:num w:numId="11">
    <w:abstractNumId w:val="4"/>
  </w:num>
  <w:num w:numId="12">
    <w:abstractNumId w:val="18"/>
  </w:num>
  <w:num w:numId="13">
    <w:abstractNumId w:val="5"/>
  </w:num>
  <w:num w:numId="14">
    <w:abstractNumId w:val="13"/>
  </w:num>
  <w:num w:numId="15">
    <w:abstractNumId w:val="17"/>
  </w:num>
  <w:num w:numId="16">
    <w:abstractNumId w:val="3"/>
  </w:num>
  <w:num w:numId="17">
    <w:abstractNumId w:val="30"/>
  </w:num>
  <w:num w:numId="18">
    <w:abstractNumId w:val="7"/>
  </w:num>
  <w:num w:numId="19">
    <w:abstractNumId w:val="2"/>
  </w:num>
  <w:num w:numId="20">
    <w:abstractNumId w:val="16"/>
  </w:num>
  <w:num w:numId="21">
    <w:abstractNumId w:val="19"/>
  </w:num>
  <w:num w:numId="22">
    <w:abstractNumId w:val="21"/>
  </w:num>
  <w:num w:numId="23">
    <w:abstractNumId w:val="20"/>
  </w:num>
  <w:num w:numId="24">
    <w:abstractNumId w:val="8"/>
  </w:num>
  <w:num w:numId="25">
    <w:abstractNumId w:val="6"/>
  </w:num>
  <w:num w:numId="26">
    <w:abstractNumId w:val="1"/>
  </w:num>
  <w:num w:numId="27">
    <w:abstractNumId w:val="14"/>
  </w:num>
  <w:num w:numId="28">
    <w:abstractNumId w:val="9"/>
  </w:num>
  <w:num w:numId="29">
    <w:abstractNumId w:val="11"/>
  </w:num>
  <w:num w:numId="30">
    <w:abstractNumId w:val="24"/>
  </w:num>
  <w:num w:numId="31">
    <w:abstractNumId w:val="15"/>
  </w:num>
  <w:num w:numId="32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A1trS0NDW0MDFV0lEKTi0uzszPAykwMaoFACsnN3AtAAAA"/>
  </w:docVars>
  <w:rsids>
    <w:rsidRoot w:val="00724249"/>
    <w:rsid w:val="0001086C"/>
    <w:rsid w:val="00011D0D"/>
    <w:rsid w:val="000249A1"/>
    <w:rsid w:val="00027613"/>
    <w:rsid w:val="00032053"/>
    <w:rsid w:val="00045FE6"/>
    <w:rsid w:val="0005042E"/>
    <w:rsid w:val="000507D8"/>
    <w:rsid w:val="00054629"/>
    <w:rsid w:val="00055056"/>
    <w:rsid w:val="000726E1"/>
    <w:rsid w:val="00080C16"/>
    <w:rsid w:val="00082640"/>
    <w:rsid w:val="000827AB"/>
    <w:rsid w:val="0008498A"/>
    <w:rsid w:val="00084A38"/>
    <w:rsid w:val="000918CE"/>
    <w:rsid w:val="0009275F"/>
    <w:rsid w:val="00094DB9"/>
    <w:rsid w:val="00095988"/>
    <w:rsid w:val="000A071E"/>
    <w:rsid w:val="000A09C2"/>
    <w:rsid w:val="000A6D77"/>
    <w:rsid w:val="000A7CDC"/>
    <w:rsid w:val="000A7F85"/>
    <w:rsid w:val="000B1594"/>
    <w:rsid w:val="000B6F6B"/>
    <w:rsid w:val="000D02BD"/>
    <w:rsid w:val="000D061F"/>
    <w:rsid w:val="000D17F2"/>
    <w:rsid w:val="000D46AC"/>
    <w:rsid w:val="000D7E3B"/>
    <w:rsid w:val="000E0656"/>
    <w:rsid w:val="000E2FDE"/>
    <w:rsid w:val="000E320F"/>
    <w:rsid w:val="000F3C9A"/>
    <w:rsid w:val="001123BE"/>
    <w:rsid w:val="0011621F"/>
    <w:rsid w:val="00117936"/>
    <w:rsid w:val="0012021C"/>
    <w:rsid w:val="0012024B"/>
    <w:rsid w:val="001215BD"/>
    <w:rsid w:val="0012211B"/>
    <w:rsid w:val="00122D42"/>
    <w:rsid w:val="00123215"/>
    <w:rsid w:val="00123C4A"/>
    <w:rsid w:val="00124D2A"/>
    <w:rsid w:val="001267C2"/>
    <w:rsid w:val="00131588"/>
    <w:rsid w:val="0013550B"/>
    <w:rsid w:val="001361DE"/>
    <w:rsid w:val="001414B0"/>
    <w:rsid w:val="0014254F"/>
    <w:rsid w:val="001602B7"/>
    <w:rsid w:val="0016253B"/>
    <w:rsid w:val="00167158"/>
    <w:rsid w:val="00175A19"/>
    <w:rsid w:val="001775C1"/>
    <w:rsid w:val="0017774B"/>
    <w:rsid w:val="00180C28"/>
    <w:rsid w:val="001833C5"/>
    <w:rsid w:val="00183642"/>
    <w:rsid w:val="001901B2"/>
    <w:rsid w:val="001916E0"/>
    <w:rsid w:val="00192A8D"/>
    <w:rsid w:val="00193561"/>
    <w:rsid w:val="00196781"/>
    <w:rsid w:val="00196968"/>
    <w:rsid w:val="00197163"/>
    <w:rsid w:val="00197874"/>
    <w:rsid w:val="001A3417"/>
    <w:rsid w:val="001A3490"/>
    <w:rsid w:val="001B1C3B"/>
    <w:rsid w:val="001B7AF6"/>
    <w:rsid w:val="001C49C3"/>
    <w:rsid w:val="001D4389"/>
    <w:rsid w:val="001D53E9"/>
    <w:rsid w:val="001E19C6"/>
    <w:rsid w:val="001E227F"/>
    <w:rsid w:val="001E4B0E"/>
    <w:rsid w:val="001F023E"/>
    <w:rsid w:val="001F67BD"/>
    <w:rsid w:val="001F7810"/>
    <w:rsid w:val="001F78FD"/>
    <w:rsid w:val="002076A2"/>
    <w:rsid w:val="002124F2"/>
    <w:rsid w:val="002128E5"/>
    <w:rsid w:val="00212EA9"/>
    <w:rsid w:val="002213EF"/>
    <w:rsid w:val="00223AC2"/>
    <w:rsid w:val="0022420C"/>
    <w:rsid w:val="002351CE"/>
    <w:rsid w:val="002352F3"/>
    <w:rsid w:val="00236380"/>
    <w:rsid w:val="00242201"/>
    <w:rsid w:val="00242624"/>
    <w:rsid w:val="0024326F"/>
    <w:rsid w:val="00243DFB"/>
    <w:rsid w:val="00250E0E"/>
    <w:rsid w:val="00255A68"/>
    <w:rsid w:val="00255D54"/>
    <w:rsid w:val="00256FDE"/>
    <w:rsid w:val="002603FD"/>
    <w:rsid w:val="00262B97"/>
    <w:rsid w:val="0026492F"/>
    <w:rsid w:val="002675F2"/>
    <w:rsid w:val="00267B66"/>
    <w:rsid w:val="002700C4"/>
    <w:rsid w:val="00270F9A"/>
    <w:rsid w:val="002715A5"/>
    <w:rsid w:val="00277272"/>
    <w:rsid w:val="002816EA"/>
    <w:rsid w:val="00285BD2"/>
    <w:rsid w:val="0028640F"/>
    <w:rsid w:val="002922CF"/>
    <w:rsid w:val="002A001F"/>
    <w:rsid w:val="002A5163"/>
    <w:rsid w:val="002A7BF0"/>
    <w:rsid w:val="002B0AC0"/>
    <w:rsid w:val="002B1306"/>
    <w:rsid w:val="002B1379"/>
    <w:rsid w:val="002B2427"/>
    <w:rsid w:val="002C1E71"/>
    <w:rsid w:val="002C5C04"/>
    <w:rsid w:val="002D106C"/>
    <w:rsid w:val="002D1234"/>
    <w:rsid w:val="002D1A78"/>
    <w:rsid w:val="002D4F23"/>
    <w:rsid w:val="002E0FE0"/>
    <w:rsid w:val="002E2277"/>
    <w:rsid w:val="002E5E55"/>
    <w:rsid w:val="002E7BCC"/>
    <w:rsid w:val="002F07BD"/>
    <w:rsid w:val="002F2421"/>
    <w:rsid w:val="002F3092"/>
    <w:rsid w:val="002F7751"/>
    <w:rsid w:val="003019A7"/>
    <w:rsid w:val="00302B9B"/>
    <w:rsid w:val="003101D3"/>
    <w:rsid w:val="00310F84"/>
    <w:rsid w:val="00311ED5"/>
    <w:rsid w:val="00314A9B"/>
    <w:rsid w:val="00316061"/>
    <w:rsid w:val="003200C3"/>
    <w:rsid w:val="00321885"/>
    <w:rsid w:val="00323595"/>
    <w:rsid w:val="003239BE"/>
    <w:rsid w:val="003244BB"/>
    <w:rsid w:val="00332180"/>
    <w:rsid w:val="00332C07"/>
    <w:rsid w:val="0033722F"/>
    <w:rsid w:val="00341ACD"/>
    <w:rsid w:val="003437FA"/>
    <w:rsid w:val="003457FB"/>
    <w:rsid w:val="0034798B"/>
    <w:rsid w:val="00347A70"/>
    <w:rsid w:val="00347DB1"/>
    <w:rsid w:val="00350FC0"/>
    <w:rsid w:val="003527B2"/>
    <w:rsid w:val="00355358"/>
    <w:rsid w:val="0036371D"/>
    <w:rsid w:val="003675C2"/>
    <w:rsid w:val="003704C9"/>
    <w:rsid w:val="00372AFA"/>
    <w:rsid w:val="00383379"/>
    <w:rsid w:val="003A7CC9"/>
    <w:rsid w:val="003C05FF"/>
    <w:rsid w:val="003C4B80"/>
    <w:rsid w:val="003D05D8"/>
    <w:rsid w:val="003D28A7"/>
    <w:rsid w:val="003E18E1"/>
    <w:rsid w:val="003E30E5"/>
    <w:rsid w:val="003E42A3"/>
    <w:rsid w:val="003E7668"/>
    <w:rsid w:val="003F30C1"/>
    <w:rsid w:val="003F5A82"/>
    <w:rsid w:val="003F68D4"/>
    <w:rsid w:val="0040551B"/>
    <w:rsid w:val="004070D1"/>
    <w:rsid w:val="0041079B"/>
    <w:rsid w:val="00412CB8"/>
    <w:rsid w:val="004148FB"/>
    <w:rsid w:val="00423010"/>
    <w:rsid w:val="00423FE8"/>
    <w:rsid w:val="00424B82"/>
    <w:rsid w:val="004269CA"/>
    <w:rsid w:val="00430C42"/>
    <w:rsid w:val="00430DA7"/>
    <w:rsid w:val="004341FD"/>
    <w:rsid w:val="004356AE"/>
    <w:rsid w:val="00440359"/>
    <w:rsid w:val="00443D0C"/>
    <w:rsid w:val="00443F6E"/>
    <w:rsid w:val="0045233A"/>
    <w:rsid w:val="0045264E"/>
    <w:rsid w:val="00456F97"/>
    <w:rsid w:val="0046056B"/>
    <w:rsid w:val="0046150A"/>
    <w:rsid w:val="0046252D"/>
    <w:rsid w:val="00464DED"/>
    <w:rsid w:val="004725B4"/>
    <w:rsid w:val="004800C9"/>
    <w:rsid w:val="0048102A"/>
    <w:rsid w:val="00486E81"/>
    <w:rsid w:val="00491F8E"/>
    <w:rsid w:val="004955CA"/>
    <w:rsid w:val="00497558"/>
    <w:rsid w:val="00497AD3"/>
    <w:rsid w:val="004A1395"/>
    <w:rsid w:val="004A3C84"/>
    <w:rsid w:val="004A7559"/>
    <w:rsid w:val="004B00C6"/>
    <w:rsid w:val="004B0922"/>
    <w:rsid w:val="004B22B5"/>
    <w:rsid w:val="004B5DC8"/>
    <w:rsid w:val="004B62D0"/>
    <w:rsid w:val="004B7847"/>
    <w:rsid w:val="004C08FE"/>
    <w:rsid w:val="004C2BB1"/>
    <w:rsid w:val="004C3CA8"/>
    <w:rsid w:val="004D0B3E"/>
    <w:rsid w:val="004D0BA4"/>
    <w:rsid w:val="004D3FA2"/>
    <w:rsid w:val="004E0021"/>
    <w:rsid w:val="004E043F"/>
    <w:rsid w:val="004E10D9"/>
    <w:rsid w:val="004E1672"/>
    <w:rsid w:val="004E1D41"/>
    <w:rsid w:val="004E2E4E"/>
    <w:rsid w:val="004E56BB"/>
    <w:rsid w:val="004F2A81"/>
    <w:rsid w:val="00502154"/>
    <w:rsid w:val="00504361"/>
    <w:rsid w:val="005068F1"/>
    <w:rsid w:val="00506A6D"/>
    <w:rsid w:val="00506E31"/>
    <w:rsid w:val="00507D6A"/>
    <w:rsid w:val="005118A7"/>
    <w:rsid w:val="005127F5"/>
    <w:rsid w:val="005171FD"/>
    <w:rsid w:val="00520BE2"/>
    <w:rsid w:val="00525E64"/>
    <w:rsid w:val="005268CC"/>
    <w:rsid w:val="00544871"/>
    <w:rsid w:val="00544D4A"/>
    <w:rsid w:val="0055283B"/>
    <w:rsid w:val="00560E14"/>
    <w:rsid w:val="00562F0D"/>
    <w:rsid w:val="00563F8A"/>
    <w:rsid w:val="00564638"/>
    <w:rsid w:val="0056731D"/>
    <w:rsid w:val="0057281F"/>
    <w:rsid w:val="00576965"/>
    <w:rsid w:val="005812A3"/>
    <w:rsid w:val="00581693"/>
    <w:rsid w:val="00584525"/>
    <w:rsid w:val="005847E8"/>
    <w:rsid w:val="00591491"/>
    <w:rsid w:val="005922FB"/>
    <w:rsid w:val="0059379C"/>
    <w:rsid w:val="0059538C"/>
    <w:rsid w:val="00596986"/>
    <w:rsid w:val="005A348E"/>
    <w:rsid w:val="005B1FFC"/>
    <w:rsid w:val="005B56AC"/>
    <w:rsid w:val="005C3FA9"/>
    <w:rsid w:val="005C58B3"/>
    <w:rsid w:val="005D1A17"/>
    <w:rsid w:val="005D2AE3"/>
    <w:rsid w:val="005D632D"/>
    <w:rsid w:val="005E1695"/>
    <w:rsid w:val="005E181B"/>
    <w:rsid w:val="005E3E70"/>
    <w:rsid w:val="005F0888"/>
    <w:rsid w:val="005F30EE"/>
    <w:rsid w:val="00603095"/>
    <w:rsid w:val="0060535A"/>
    <w:rsid w:val="00613224"/>
    <w:rsid w:val="00613345"/>
    <w:rsid w:val="00617EDA"/>
    <w:rsid w:val="00622FF7"/>
    <w:rsid w:val="006260C1"/>
    <w:rsid w:val="00633A9E"/>
    <w:rsid w:val="00633C26"/>
    <w:rsid w:val="006341CD"/>
    <w:rsid w:val="006374E2"/>
    <w:rsid w:val="00641FAC"/>
    <w:rsid w:val="006436CA"/>
    <w:rsid w:val="00645128"/>
    <w:rsid w:val="00651EFB"/>
    <w:rsid w:val="00653266"/>
    <w:rsid w:val="00655598"/>
    <w:rsid w:val="0065700D"/>
    <w:rsid w:val="00660FD8"/>
    <w:rsid w:val="0066282E"/>
    <w:rsid w:val="00664971"/>
    <w:rsid w:val="0066734E"/>
    <w:rsid w:val="006706B1"/>
    <w:rsid w:val="00670FA6"/>
    <w:rsid w:val="006723D9"/>
    <w:rsid w:val="006732C1"/>
    <w:rsid w:val="00676B45"/>
    <w:rsid w:val="00681C4C"/>
    <w:rsid w:val="00685E8F"/>
    <w:rsid w:val="006902E2"/>
    <w:rsid w:val="00691CBC"/>
    <w:rsid w:val="00692DA6"/>
    <w:rsid w:val="0069548C"/>
    <w:rsid w:val="00696C33"/>
    <w:rsid w:val="00696EFA"/>
    <w:rsid w:val="006A785D"/>
    <w:rsid w:val="006A7A9A"/>
    <w:rsid w:val="006B5999"/>
    <w:rsid w:val="006C3129"/>
    <w:rsid w:val="006C3946"/>
    <w:rsid w:val="006C687B"/>
    <w:rsid w:val="006C6A6C"/>
    <w:rsid w:val="006D0ADF"/>
    <w:rsid w:val="006D0E0F"/>
    <w:rsid w:val="006D1AAC"/>
    <w:rsid w:val="006F3C3B"/>
    <w:rsid w:val="00702F94"/>
    <w:rsid w:val="0071092D"/>
    <w:rsid w:val="00711C5B"/>
    <w:rsid w:val="00716BE0"/>
    <w:rsid w:val="007208C8"/>
    <w:rsid w:val="00724249"/>
    <w:rsid w:val="0074381E"/>
    <w:rsid w:val="007467DC"/>
    <w:rsid w:val="0074794D"/>
    <w:rsid w:val="00747C72"/>
    <w:rsid w:val="00750238"/>
    <w:rsid w:val="007554FC"/>
    <w:rsid w:val="00755A37"/>
    <w:rsid w:val="007577B2"/>
    <w:rsid w:val="0076223D"/>
    <w:rsid w:val="0076518D"/>
    <w:rsid w:val="007674C3"/>
    <w:rsid w:val="00775B71"/>
    <w:rsid w:val="00776E27"/>
    <w:rsid w:val="0078261B"/>
    <w:rsid w:val="007905D7"/>
    <w:rsid w:val="007919E7"/>
    <w:rsid w:val="00792687"/>
    <w:rsid w:val="0079750C"/>
    <w:rsid w:val="00797E7F"/>
    <w:rsid w:val="007A17E3"/>
    <w:rsid w:val="007A2EA7"/>
    <w:rsid w:val="007A5616"/>
    <w:rsid w:val="007A56A4"/>
    <w:rsid w:val="007A6E12"/>
    <w:rsid w:val="007C2CAF"/>
    <w:rsid w:val="007C466C"/>
    <w:rsid w:val="007C700F"/>
    <w:rsid w:val="007D256D"/>
    <w:rsid w:val="007D71E8"/>
    <w:rsid w:val="007D7DD5"/>
    <w:rsid w:val="007F792F"/>
    <w:rsid w:val="008001C5"/>
    <w:rsid w:val="00801E0A"/>
    <w:rsid w:val="00812A1A"/>
    <w:rsid w:val="008248A6"/>
    <w:rsid w:val="008271A6"/>
    <w:rsid w:val="008276B6"/>
    <w:rsid w:val="00830900"/>
    <w:rsid w:val="00832466"/>
    <w:rsid w:val="008336A9"/>
    <w:rsid w:val="00840742"/>
    <w:rsid w:val="00844DD0"/>
    <w:rsid w:val="008465EE"/>
    <w:rsid w:val="00861790"/>
    <w:rsid w:val="008661AE"/>
    <w:rsid w:val="008668BE"/>
    <w:rsid w:val="0087501C"/>
    <w:rsid w:val="00875936"/>
    <w:rsid w:val="00882D30"/>
    <w:rsid w:val="00884205"/>
    <w:rsid w:val="00884CE0"/>
    <w:rsid w:val="00885671"/>
    <w:rsid w:val="0089430E"/>
    <w:rsid w:val="008948FF"/>
    <w:rsid w:val="008A22B2"/>
    <w:rsid w:val="008A3CE2"/>
    <w:rsid w:val="008A6028"/>
    <w:rsid w:val="008A6B0E"/>
    <w:rsid w:val="008A7952"/>
    <w:rsid w:val="008B33FD"/>
    <w:rsid w:val="008B58E2"/>
    <w:rsid w:val="008B5FD4"/>
    <w:rsid w:val="008B7B30"/>
    <w:rsid w:val="008C117A"/>
    <w:rsid w:val="008C4A65"/>
    <w:rsid w:val="008C78A2"/>
    <w:rsid w:val="008D3969"/>
    <w:rsid w:val="008D65F8"/>
    <w:rsid w:val="008D69F3"/>
    <w:rsid w:val="008E24C8"/>
    <w:rsid w:val="008E4051"/>
    <w:rsid w:val="008E4924"/>
    <w:rsid w:val="008E68E2"/>
    <w:rsid w:val="008E6982"/>
    <w:rsid w:val="008F2252"/>
    <w:rsid w:val="008F47CD"/>
    <w:rsid w:val="0090328D"/>
    <w:rsid w:val="0090616B"/>
    <w:rsid w:val="009079AC"/>
    <w:rsid w:val="00907FC6"/>
    <w:rsid w:val="00911434"/>
    <w:rsid w:val="0091355C"/>
    <w:rsid w:val="00915FEE"/>
    <w:rsid w:val="00917014"/>
    <w:rsid w:val="00924513"/>
    <w:rsid w:val="00925F14"/>
    <w:rsid w:val="009263DE"/>
    <w:rsid w:val="00927A91"/>
    <w:rsid w:val="00931A3E"/>
    <w:rsid w:val="00931D73"/>
    <w:rsid w:val="00932E52"/>
    <w:rsid w:val="00932FE1"/>
    <w:rsid w:val="00933247"/>
    <w:rsid w:val="00936BD9"/>
    <w:rsid w:val="0094777B"/>
    <w:rsid w:val="00956566"/>
    <w:rsid w:val="00970DE9"/>
    <w:rsid w:val="00971D47"/>
    <w:rsid w:val="00975686"/>
    <w:rsid w:val="00982816"/>
    <w:rsid w:val="00985080"/>
    <w:rsid w:val="00994731"/>
    <w:rsid w:val="009A0354"/>
    <w:rsid w:val="009A072C"/>
    <w:rsid w:val="009A3C28"/>
    <w:rsid w:val="009A5D75"/>
    <w:rsid w:val="009A7EB6"/>
    <w:rsid w:val="009B00BC"/>
    <w:rsid w:val="009B125C"/>
    <w:rsid w:val="009B3A84"/>
    <w:rsid w:val="009B40E0"/>
    <w:rsid w:val="009C1059"/>
    <w:rsid w:val="009C24C8"/>
    <w:rsid w:val="009C5F6B"/>
    <w:rsid w:val="009D28EC"/>
    <w:rsid w:val="009D2BC8"/>
    <w:rsid w:val="009D2D8A"/>
    <w:rsid w:val="009D5121"/>
    <w:rsid w:val="009D7038"/>
    <w:rsid w:val="009D75FD"/>
    <w:rsid w:val="009E05E5"/>
    <w:rsid w:val="009E0A76"/>
    <w:rsid w:val="009E209A"/>
    <w:rsid w:val="009E3E4B"/>
    <w:rsid w:val="009E5E5F"/>
    <w:rsid w:val="009E6CDA"/>
    <w:rsid w:val="009F0BC1"/>
    <w:rsid w:val="009F3586"/>
    <w:rsid w:val="009F5564"/>
    <w:rsid w:val="009F7415"/>
    <w:rsid w:val="009F79A8"/>
    <w:rsid w:val="00A06C84"/>
    <w:rsid w:val="00A11D86"/>
    <w:rsid w:val="00A17C64"/>
    <w:rsid w:val="00A211C5"/>
    <w:rsid w:val="00A23CA8"/>
    <w:rsid w:val="00A26BDD"/>
    <w:rsid w:val="00A314AA"/>
    <w:rsid w:val="00A354AC"/>
    <w:rsid w:val="00A3618B"/>
    <w:rsid w:val="00A366E8"/>
    <w:rsid w:val="00A41BC1"/>
    <w:rsid w:val="00A42893"/>
    <w:rsid w:val="00A43230"/>
    <w:rsid w:val="00A4531A"/>
    <w:rsid w:val="00A470E5"/>
    <w:rsid w:val="00A52A65"/>
    <w:rsid w:val="00A56E4B"/>
    <w:rsid w:val="00A637E6"/>
    <w:rsid w:val="00A64797"/>
    <w:rsid w:val="00A738D9"/>
    <w:rsid w:val="00A779A2"/>
    <w:rsid w:val="00A82B1A"/>
    <w:rsid w:val="00A8546F"/>
    <w:rsid w:val="00A8798F"/>
    <w:rsid w:val="00A92DC4"/>
    <w:rsid w:val="00A94D34"/>
    <w:rsid w:val="00AA09B9"/>
    <w:rsid w:val="00AB2518"/>
    <w:rsid w:val="00AB7CDD"/>
    <w:rsid w:val="00AB7E58"/>
    <w:rsid w:val="00AC6F2D"/>
    <w:rsid w:val="00AC77FC"/>
    <w:rsid w:val="00AD0C26"/>
    <w:rsid w:val="00AD1A5F"/>
    <w:rsid w:val="00AD3993"/>
    <w:rsid w:val="00AE15AE"/>
    <w:rsid w:val="00AE1D85"/>
    <w:rsid w:val="00AE45DB"/>
    <w:rsid w:val="00AE598A"/>
    <w:rsid w:val="00AE5C9D"/>
    <w:rsid w:val="00AF1CCA"/>
    <w:rsid w:val="00AF61AB"/>
    <w:rsid w:val="00B01E37"/>
    <w:rsid w:val="00B04F5B"/>
    <w:rsid w:val="00B07582"/>
    <w:rsid w:val="00B16095"/>
    <w:rsid w:val="00B1F617"/>
    <w:rsid w:val="00B210E2"/>
    <w:rsid w:val="00B23315"/>
    <w:rsid w:val="00B23367"/>
    <w:rsid w:val="00B26A90"/>
    <w:rsid w:val="00B27CCF"/>
    <w:rsid w:val="00B31E59"/>
    <w:rsid w:val="00B37DA3"/>
    <w:rsid w:val="00B41AB9"/>
    <w:rsid w:val="00B5086E"/>
    <w:rsid w:val="00B5469B"/>
    <w:rsid w:val="00B57B77"/>
    <w:rsid w:val="00B60044"/>
    <w:rsid w:val="00B61D05"/>
    <w:rsid w:val="00B62946"/>
    <w:rsid w:val="00B632DA"/>
    <w:rsid w:val="00B641E7"/>
    <w:rsid w:val="00B66F0A"/>
    <w:rsid w:val="00B67160"/>
    <w:rsid w:val="00B763DA"/>
    <w:rsid w:val="00B77AE6"/>
    <w:rsid w:val="00B80856"/>
    <w:rsid w:val="00B878A0"/>
    <w:rsid w:val="00B91529"/>
    <w:rsid w:val="00B918E6"/>
    <w:rsid w:val="00B91F14"/>
    <w:rsid w:val="00BA14B0"/>
    <w:rsid w:val="00BA3564"/>
    <w:rsid w:val="00BA4E09"/>
    <w:rsid w:val="00BB12BA"/>
    <w:rsid w:val="00BB376F"/>
    <w:rsid w:val="00BB4D94"/>
    <w:rsid w:val="00BB68DB"/>
    <w:rsid w:val="00BB7325"/>
    <w:rsid w:val="00BB79AE"/>
    <w:rsid w:val="00BC633A"/>
    <w:rsid w:val="00BC7CBD"/>
    <w:rsid w:val="00BE0BED"/>
    <w:rsid w:val="00BE19E7"/>
    <w:rsid w:val="00BE4B1C"/>
    <w:rsid w:val="00BF12BB"/>
    <w:rsid w:val="00BF37B0"/>
    <w:rsid w:val="00BF3D3A"/>
    <w:rsid w:val="00BF541E"/>
    <w:rsid w:val="00BF5E4E"/>
    <w:rsid w:val="00C02F14"/>
    <w:rsid w:val="00C049C5"/>
    <w:rsid w:val="00C075DB"/>
    <w:rsid w:val="00C07F31"/>
    <w:rsid w:val="00C11813"/>
    <w:rsid w:val="00C1280B"/>
    <w:rsid w:val="00C1329B"/>
    <w:rsid w:val="00C24E8D"/>
    <w:rsid w:val="00C30B65"/>
    <w:rsid w:val="00C3253D"/>
    <w:rsid w:val="00C330FA"/>
    <w:rsid w:val="00C33729"/>
    <w:rsid w:val="00C34FA7"/>
    <w:rsid w:val="00C35F41"/>
    <w:rsid w:val="00C43D83"/>
    <w:rsid w:val="00C44C6B"/>
    <w:rsid w:val="00C46EEF"/>
    <w:rsid w:val="00C52A35"/>
    <w:rsid w:val="00C5487D"/>
    <w:rsid w:val="00C62830"/>
    <w:rsid w:val="00C63738"/>
    <w:rsid w:val="00C71229"/>
    <w:rsid w:val="00C731D5"/>
    <w:rsid w:val="00C756D2"/>
    <w:rsid w:val="00C76383"/>
    <w:rsid w:val="00C772DB"/>
    <w:rsid w:val="00C77E85"/>
    <w:rsid w:val="00C818B8"/>
    <w:rsid w:val="00C8342A"/>
    <w:rsid w:val="00C84F29"/>
    <w:rsid w:val="00C850FD"/>
    <w:rsid w:val="00C86E69"/>
    <w:rsid w:val="00C964B3"/>
    <w:rsid w:val="00C97621"/>
    <w:rsid w:val="00CA0254"/>
    <w:rsid w:val="00CA1E2C"/>
    <w:rsid w:val="00CA418E"/>
    <w:rsid w:val="00CA5D24"/>
    <w:rsid w:val="00CB04A6"/>
    <w:rsid w:val="00CB5DA2"/>
    <w:rsid w:val="00CC0FEA"/>
    <w:rsid w:val="00CC506E"/>
    <w:rsid w:val="00CD5F75"/>
    <w:rsid w:val="00CD7582"/>
    <w:rsid w:val="00CE2501"/>
    <w:rsid w:val="00CE3E92"/>
    <w:rsid w:val="00CE6620"/>
    <w:rsid w:val="00CF207D"/>
    <w:rsid w:val="00D07A05"/>
    <w:rsid w:val="00D1492C"/>
    <w:rsid w:val="00D1665F"/>
    <w:rsid w:val="00D20EF0"/>
    <w:rsid w:val="00D22B7E"/>
    <w:rsid w:val="00D27BCA"/>
    <w:rsid w:val="00D307F3"/>
    <w:rsid w:val="00D35707"/>
    <w:rsid w:val="00D35C02"/>
    <w:rsid w:val="00D41BDF"/>
    <w:rsid w:val="00D4233C"/>
    <w:rsid w:val="00D464CF"/>
    <w:rsid w:val="00D52476"/>
    <w:rsid w:val="00D52670"/>
    <w:rsid w:val="00D541BD"/>
    <w:rsid w:val="00D5716E"/>
    <w:rsid w:val="00D621AE"/>
    <w:rsid w:val="00D63D3F"/>
    <w:rsid w:val="00D64ED0"/>
    <w:rsid w:val="00D72E32"/>
    <w:rsid w:val="00D7573F"/>
    <w:rsid w:val="00D85E37"/>
    <w:rsid w:val="00D92829"/>
    <w:rsid w:val="00D93348"/>
    <w:rsid w:val="00D95631"/>
    <w:rsid w:val="00DB1202"/>
    <w:rsid w:val="00DB2D4C"/>
    <w:rsid w:val="00DB63DD"/>
    <w:rsid w:val="00DB6DE0"/>
    <w:rsid w:val="00DC0A3B"/>
    <w:rsid w:val="00DD22BE"/>
    <w:rsid w:val="00DD4A34"/>
    <w:rsid w:val="00DD566E"/>
    <w:rsid w:val="00DE2906"/>
    <w:rsid w:val="00DE48E7"/>
    <w:rsid w:val="00DF57F3"/>
    <w:rsid w:val="00DF5924"/>
    <w:rsid w:val="00DF78AD"/>
    <w:rsid w:val="00E000DD"/>
    <w:rsid w:val="00E04385"/>
    <w:rsid w:val="00E06278"/>
    <w:rsid w:val="00E06CA2"/>
    <w:rsid w:val="00E06EFF"/>
    <w:rsid w:val="00E160B0"/>
    <w:rsid w:val="00E26311"/>
    <w:rsid w:val="00E33203"/>
    <w:rsid w:val="00E34732"/>
    <w:rsid w:val="00E35F3C"/>
    <w:rsid w:val="00E468B3"/>
    <w:rsid w:val="00E512E6"/>
    <w:rsid w:val="00E519E6"/>
    <w:rsid w:val="00E52233"/>
    <w:rsid w:val="00E53833"/>
    <w:rsid w:val="00E538E2"/>
    <w:rsid w:val="00E53DAB"/>
    <w:rsid w:val="00E54B10"/>
    <w:rsid w:val="00E611A9"/>
    <w:rsid w:val="00E6519E"/>
    <w:rsid w:val="00E67355"/>
    <w:rsid w:val="00E7593E"/>
    <w:rsid w:val="00E77013"/>
    <w:rsid w:val="00E77AF9"/>
    <w:rsid w:val="00E8005D"/>
    <w:rsid w:val="00E800EC"/>
    <w:rsid w:val="00E80DC1"/>
    <w:rsid w:val="00E97EF4"/>
    <w:rsid w:val="00EA0548"/>
    <w:rsid w:val="00EB4DE5"/>
    <w:rsid w:val="00EB63B2"/>
    <w:rsid w:val="00EB70FB"/>
    <w:rsid w:val="00EC582D"/>
    <w:rsid w:val="00ED0A1B"/>
    <w:rsid w:val="00ED21CE"/>
    <w:rsid w:val="00ED3DAB"/>
    <w:rsid w:val="00ED3DDD"/>
    <w:rsid w:val="00ED5067"/>
    <w:rsid w:val="00EE3144"/>
    <w:rsid w:val="00EF2DF7"/>
    <w:rsid w:val="00EF4877"/>
    <w:rsid w:val="00F01DB8"/>
    <w:rsid w:val="00F05FC8"/>
    <w:rsid w:val="00F12F1E"/>
    <w:rsid w:val="00F13659"/>
    <w:rsid w:val="00F13BC5"/>
    <w:rsid w:val="00F1528B"/>
    <w:rsid w:val="00F207DC"/>
    <w:rsid w:val="00F21B84"/>
    <w:rsid w:val="00F2451B"/>
    <w:rsid w:val="00F2576E"/>
    <w:rsid w:val="00F32147"/>
    <w:rsid w:val="00F35F98"/>
    <w:rsid w:val="00F36A37"/>
    <w:rsid w:val="00F37C63"/>
    <w:rsid w:val="00F4524E"/>
    <w:rsid w:val="00F530D0"/>
    <w:rsid w:val="00F55121"/>
    <w:rsid w:val="00F56048"/>
    <w:rsid w:val="00F5700B"/>
    <w:rsid w:val="00F619D1"/>
    <w:rsid w:val="00F72555"/>
    <w:rsid w:val="00F74766"/>
    <w:rsid w:val="00F769ED"/>
    <w:rsid w:val="00F80B2C"/>
    <w:rsid w:val="00F83056"/>
    <w:rsid w:val="00F875A1"/>
    <w:rsid w:val="00F90F72"/>
    <w:rsid w:val="00F92ABD"/>
    <w:rsid w:val="00F9652A"/>
    <w:rsid w:val="00FA3B58"/>
    <w:rsid w:val="00FB1A67"/>
    <w:rsid w:val="00FB4E8A"/>
    <w:rsid w:val="00FB6880"/>
    <w:rsid w:val="00FC1539"/>
    <w:rsid w:val="00FC1596"/>
    <w:rsid w:val="00FC57E2"/>
    <w:rsid w:val="00FC5CB0"/>
    <w:rsid w:val="00FD0271"/>
    <w:rsid w:val="00FD21BB"/>
    <w:rsid w:val="00FD3701"/>
    <w:rsid w:val="00FD4858"/>
    <w:rsid w:val="00FD5A93"/>
    <w:rsid w:val="01EFE30A"/>
    <w:rsid w:val="03D35051"/>
    <w:rsid w:val="076F33C1"/>
    <w:rsid w:val="0A89E99A"/>
    <w:rsid w:val="0EACE37D"/>
    <w:rsid w:val="0FE61E5B"/>
    <w:rsid w:val="108BBDB0"/>
    <w:rsid w:val="12E374C5"/>
    <w:rsid w:val="1558AC4D"/>
    <w:rsid w:val="15D4D232"/>
    <w:rsid w:val="19574B30"/>
    <w:rsid w:val="1B60D249"/>
    <w:rsid w:val="1C510275"/>
    <w:rsid w:val="1F2B589C"/>
    <w:rsid w:val="26CFCB3A"/>
    <w:rsid w:val="27911EE0"/>
    <w:rsid w:val="282BC109"/>
    <w:rsid w:val="2A171FDF"/>
    <w:rsid w:val="2C75B9CF"/>
    <w:rsid w:val="2E2DA41D"/>
    <w:rsid w:val="316E0375"/>
    <w:rsid w:val="32A66A5C"/>
    <w:rsid w:val="37396CD9"/>
    <w:rsid w:val="3F111A1E"/>
    <w:rsid w:val="3FB138F7"/>
    <w:rsid w:val="40A34B41"/>
    <w:rsid w:val="41FCCCA4"/>
    <w:rsid w:val="461F0502"/>
    <w:rsid w:val="4624CAF0"/>
    <w:rsid w:val="46257622"/>
    <w:rsid w:val="489B9F67"/>
    <w:rsid w:val="4C87D18C"/>
    <w:rsid w:val="4D64C859"/>
    <w:rsid w:val="4DDFB63F"/>
    <w:rsid w:val="4FBED767"/>
    <w:rsid w:val="5053979B"/>
    <w:rsid w:val="5576CC49"/>
    <w:rsid w:val="569788F3"/>
    <w:rsid w:val="5D7B8636"/>
    <w:rsid w:val="5FB2F467"/>
    <w:rsid w:val="605F20EC"/>
    <w:rsid w:val="71F8C42C"/>
    <w:rsid w:val="758267E8"/>
    <w:rsid w:val="7647744D"/>
    <w:rsid w:val="78B1826C"/>
    <w:rsid w:val="78C9F723"/>
    <w:rsid w:val="7B937C5C"/>
    <w:rsid w:val="7E174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63839B"/>
  <w15:docId w15:val="{D41D9BF2-7370-4A1C-8155-38CE7D7D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24249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6C3129"/>
    <w:pPr>
      <w:spacing w:after="0" w:line="240" w:lineRule="auto"/>
      <w:ind w:left="360"/>
      <w:jc w:val="both"/>
      <w:outlineLvl w:val="0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1365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F136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F13659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F13659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bsahrmce">
    <w:name w:val="Obsah rámce"/>
    <w:basedOn w:val="Zkladntext"/>
    <w:rsid w:val="00724249"/>
    <w:pPr>
      <w:suppressAutoHyphens/>
      <w:spacing w:after="0" w:line="240" w:lineRule="auto"/>
      <w:jc w:val="both"/>
    </w:pPr>
    <w:rPr>
      <w:rFonts w:ascii="Times New Roman" w:eastAsia="Times New Roman" w:hAnsi="Times New Roman"/>
      <w:noProof/>
      <w:sz w:val="24"/>
      <w:szCs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C1329B"/>
    <w:pPr>
      <w:widowControl w:val="0"/>
      <w:spacing w:after="0"/>
      <w:jc w:val="center"/>
    </w:pPr>
    <w:rPr>
      <w:rFonts w:ascii="Georgia" w:hAnsi="Georgia"/>
      <w:b/>
      <w:bCs/>
      <w:sz w:val="32"/>
      <w:szCs w:val="32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724249"/>
    <w:pPr>
      <w:spacing w:after="120"/>
    </w:pPr>
  </w:style>
  <w:style w:type="character" w:customStyle="1" w:styleId="ZkladntextChar">
    <w:name w:val="Základní text Char"/>
    <w:link w:val="Zkladntext"/>
    <w:uiPriority w:val="99"/>
    <w:semiHidden/>
    <w:rsid w:val="00724249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242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24249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nhideWhenUsed/>
    <w:rsid w:val="006C3129"/>
    <w:pPr>
      <w:spacing w:after="120"/>
      <w:ind w:left="283"/>
    </w:pPr>
  </w:style>
  <w:style w:type="character" w:customStyle="1" w:styleId="ZkladntextodsazenChar">
    <w:name w:val="Základní text odsazený Char"/>
    <w:link w:val="Zkladntextodsazen"/>
    <w:rsid w:val="006C3129"/>
    <w:rPr>
      <w:rFonts w:ascii="Calibri" w:eastAsia="Calibri" w:hAnsi="Calibri" w:cs="Times New Roman"/>
    </w:rPr>
  </w:style>
  <w:style w:type="character" w:customStyle="1" w:styleId="Nadpis1Char">
    <w:name w:val="Nadpis 1 Char"/>
    <w:link w:val="Nadpis1"/>
    <w:uiPriority w:val="9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3129"/>
  </w:style>
  <w:style w:type="paragraph" w:styleId="Zpat">
    <w:name w:val="footer"/>
    <w:basedOn w:val="Normln"/>
    <w:link w:val="ZpatChar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rsid w:val="006C3129"/>
  </w:style>
  <w:style w:type="paragraph" w:styleId="Odstavecseseznamem">
    <w:name w:val="List Paragraph"/>
    <w:basedOn w:val="Normln"/>
    <w:uiPriority w:val="34"/>
    <w:qFormat/>
    <w:rsid w:val="006C3129"/>
    <w:pPr>
      <w:ind w:left="720"/>
      <w:contextualSpacing/>
    </w:pPr>
  </w:style>
  <w:style w:type="paragraph" w:customStyle="1" w:styleId="Default">
    <w:name w:val="Default"/>
    <w:rsid w:val="006C312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komente">
    <w:name w:val="annotation text"/>
    <w:basedOn w:val="Normln"/>
    <w:link w:val="TextkomenteChar"/>
    <w:uiPriority w:val="99"/>
    <w:unhideWhenUsed/>
    <w:rsid w:val="006C312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TextkomenteChar">
    <w:name w:val="Text komentáře Char"/>
    <w:link w:val="Textkomente"/>
    <w:uiPriority w:val="99"/>
    <w:rsid w:val="006C312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zev">
    <w:name w:val="Title"/>
    <w:basedOn w:val="Normln"/>
    <w:link w:val="NzevChar"/>
    <w:qFormat/>
    <w:rsid w:val="006C312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customStyle="1" w:styleId="NzevChar">
    <w:name w:val="Název Char"/>
    <w:link w:val="Nzev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Styl3">
    <w:name w:val="Styl3"/>
    <w:basedOn w:val="Normln"/>
    <w:rsid w:val="006C3129"/>
    <w:pPr>
      <w:spacing w:after="0" w:line="240" w:lineRule="auto"/>
      <w:ind w:left="284" w:hanging="284"/>
      <w:jc w:val="both"/>
    </w:pPr>
    <w:rPr>
      <w:rFonts w:ascii="Arial" w:eastAsia="Times New Roman" w:hAnsi="Arial"/>
      <w:szCs w:val="20"/>
      <w:lang w:eastAsia="cs-CZ"/>
    </w:rPr>
  </w:style>
  <w:style w:type="paragraph" w:customStyle="1" w:styleId="Psmenkov">
    <w:name w:val="Písmenkový"/>
    <w:rsid w:val="006C3129"/>
    <w:pPr>
      <w:widowControl w:val="0"/>
      <w:ind w:left="568" w:hanging="284"/>
      <w:jc w:val="both"/>
    </w:pPr>
    <w:rPr>
      <w:rFonts w:ascii="Arial" w:eastAsia="Times New Roman" w:hAnsi="Arial"/>
      <w:color w:val="000000"/>
      <w:sz w:val="22"/>
    </w:rPr>
  </w:style>
  <w:style w:type="paragraph" w:customStyle="1" w:styleId="Normln1">
    <w:name w:val="Normální 1"/>
    <w:basedOn w:val="Normln"/>
    <w:rsid w:val="006C3129"/>
    <w:pPr>
      <w:tabs>
        <w:tab w:val="left" w:pos="284"/>
      </w:tabs>
      <w:spacing w:after="0" w:line="240" w:lineRule="auto"/>
      <w:ind w:left="284" w:hanging="284"/>
      <w:jc w:val="center"/>
    </w:pPr>
    <w:rPr>
      <w:rFonts w:ascii="Arial" w:eastAsia="Times New Roman" w:hAnsi="Arial"/>
      <w:b/>
      <w:szCs w:val="20"/>
      <w:lang w:eastAsia="cs-CZ"/>
    </w:rPr>
  </w:style>
  <w:style w:type="character" w:styleId="Odkaznakoment">
    <w:name w:val="annotation reference"/>
    <w:uiPriority w:val="99"/>
    <w:semiHidden/>
    <w:unhideWhenUsed/>
    <w:rsid w:val="006C3129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3129"/>
    <w:pPr>
      <w:spacing w:after="200"/>
    </w:pPr>
    <w:rPr>
      <w:rFonts w:ascii="Calibri" w:eastAsia="Calibri" w:hAnsi="Calibri"/>
      <w:b/>
      <w:bCs/>
      <w:lang w:eastAsia="en-US"/>
    </w:rPr>
  </w:style>
  <w:style w:type="character" w:customStyle="1" w:styleId="PedmtkomenteChar">
    <w:name w:val="Předmět komentáře Char"/>
    <w:link w:val="Pedmtkomente"/>
    <w:uiPriority w:val="99"/>
    <w:semiHidden/>
    <w:rsid w:val="006C312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uiPriority w:val="99"/>
    <w:unhideWhenUsed/>
    <w:rsid w:val="006436CA"/>
    <w:rPr>
      <w:color w:val="0000FF"/>
      <w:u w:val="single"/>
    </w:rPr>
  </w:style>
  <w:style w:type="table" w:styleId="Mkatabulky">
    <w:name w:val="Table Grid"/>
    <w:basedOn w:val="Normlntabulka"/>
    <w:uiPriority w:val="59"/>
    <w:rsid w:val="005E3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D35C02"/>
    <w:rPr>
      <w:b/>
      <w:bCs/>
    </w:rPr>
  </w:style>
  <w:style w:type="character" w:styleId="Zdraznn">
    <w:name w:val="Emphasis"/>
    <w:basedOn w:val="Standardnpsmoodstavce"/>
    <w:uiPriority w:val="20"/>
    <w:qFormat/>
    <w:rsid w:val="00D35C02"/>
    <w:rPr>
      <w:i/>
      <w:iCs/>
    </w:rPr>
  </w:style>
  <w:style w:type="character" w:customStyle="1" w:styleId="Nadpis2Char">
    <w:name w:val="Nadpis 2 Char"/>
    <w:basedOn w:val="Standardnpsmoodstavce"/>
    <w:link w:val="Nadpis2"/>
    <w:uiPriority w:val="9"/>
    <w:rsid w:val="00F1365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"/>
    <w:rsid w:val="00F13659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F1365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2"/>
      <w:lang w:eastAsia="en-US"/>
    </w:rPr>
  </w:style>
  <w:style w:type="character" w:customStyle="1" w:styleId="Nadpis5Char">
    <w:name w:val="Nadpis 5 Char"/>
    <w:basedOn w:val="Standardnpsmoodstavce"/>
    <w:link w:val="Nadpis5"/>
    <w:uiPriority w:val="9"/>
    <w:rsid w:val="00F13659"/>
    <w:rPr>
      <w:rFonts w:asciiTheme="majorHAnsi" w:eastAsiaTheme="majorEastAsia" w:hAnsiTheme="majorHAnsi" w:cstheme="majorBidi"/>
      <w:color w:val="365F91" w:themeColor="accent1" w:themeShade="BF"/>
      <w:sz w:val="24"/>
      <w:szCs w:val="22"/>
      <w:lang w:eastAsia="en-US"/>
    </w:rPr>
  </w:style>
  <w:style w:type="paragraph" w:styleId="Normlnweb">
    <w:name w:val="Normal (Web)"/>
    <w:basedOn w:val="Normln"/>
    <w:uiPriority w:val="99"/>
    <w:semiHidden/>
    <w:unhideWhenUsed/>
    <w:rsid w:val="00F136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Zstupntext">
    <w:name w:val="Placeholder Text"/>
    <w:basedOn w:val="Standardnpsmoodstavce"/>
    <w:uiPriority w:val="99"/>
    <w:semiHidden/>
    <w:rsid w:val="00F13659"/>
    <w:rPr>
      <w:color w:val="808080"/>
    </w:rPr>
  </w:style>
  <w:style w:type="paragraph" w:styleId="Revize">
    <w:name w:val="Revision"/>
    <w:hidden/>
    <w:uiPriority w:val="99"/>
    <w:semiHidden/>
    <w:rsid w:val="00F13659"/>
    <w:rPr>
      <w:rFonts w:ascii="Times New Roman" w:eastAsiaTheme="minorHAnsi" w:hAnsi="Times New Roman"/>
      <w:sz w:val="24"/>
      <w:szCs w:val="22"/>
      <w:lang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136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55148DE22B048AB9F6550F7077ECCE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72C09AA-F694-4616-BA59-5DB450EB8F9E}"/>
      </w:docPartPr>
      <w:docPartBody>
        <w:p w:rsidR="00203D7E" w:rsidRDefault="00BB0C6E" w:rsidP="00BB0C6E">
          <w:pPr>
            <w:pStyle w:val="855148DE22B048AB9F6550F7077ECCEA2"/>
          </w:pPr>
          <w:r w:rsidRPr="004C05D1">
            <w:rPr>
              <w:rStyle w:val="Zstupntext"/>
              <w:rFonts w:asciiTheme="minorHAnsi" w:hAnsiTheme="minorHAnsi" w:cstheme="minorHAnsi"/>
              <w:sz w:val="28"/>
              <w:szCs w:val="28"/>
            </w:rPr>
            <w:t>Zvolte položku.</w:t>
          </w:r>
        </w:p>
      </w:docPartBody>
    </w:docPart>
    <w:docPart>
      <w:docPartPr>
        <w:name w:val="0B0DC01A47FA49199F24E1A65C33D3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F8BD2C-4EC5-4C30-B726-C83FEEB60223}"/>
      </w:docPartPr>
      <w:docPartBody>
        <w:p w:rsidR="00203D7E" w:rsidRDefault="00BB0C6E" w:rsidP="00BB0C6E">
          <w:pPr>
            <w:pStyle w:val="0B0DC01A47FA49199F24E1A65C33D3D62"/>
          </w:pPr>
          <w:r w:rsidRPr="004C05D1">
            <w:rPr>
              <w:rStyle w:val="Zstupntext"/>
              <w:rFonts w:asciiTheme="minorHAnsi" w:hAnsiTheme="minorHAnsi" w:cstheme="minorHAnsi"/>
              <w:sz w:val="28"/>
              <w:szCs w:val="28"/>
            </w:rPr>
            <w:t>Zvolte položku.</w:t>
          </w:r>
        </w:p>
      </w:docPartBody>
    </w:docPart>
    <w:docPart>
      <w:docPartPr>
        <w:name w:val="A5E2F3BFBD9343568BDC95B38058DE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4741C09-00C8-46F0-835C-64F4F1E1B967}"/>
      </w:docPartPr>
      <w:docPartBody>
        <w:p w:rsidR="00203D7E" w:rsidRDefault="00BB0C6E" w:rsidP="00BB0C6E">
          <w:pPr>
            <w:pStyle w:val="A5E2F3BFBD9343568BDC95B38058DE6E2"/>
          </w:pPr>
          <w:r w:rsidRPr="004C05D1">
            <w:rPr>
              <w:rStyle w:val="Zstupntext"/>
              <w:rFonts w:asciiTheme="minorHAnsi" w:hAnsiTheme="minorHAnsi" w:cs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7DA3"/>
    <w:rsid w:val="00044A50"/>
    <w:rsid w:val="00090B5F"/>
    <w:rsid w:val="0012021C"/>
    <w:rsid w:val="00163D7E"/>
    <w:rsid w:val="001927D8"/>
    <w:rsid w:val="001A1AB2"/>
    <w:rsid w:val="00203D7E"/>
    <w:rsid w:val="00291E90"/>
    <w:rsid w:val="002A564C"/>
    <w:rsid w:val="00317484"/>
    <w:rsid w:val="00361938"/>
    <w:rsid w:val="003A2CFD"/>
    <w:rsid w:val="004414F7"/>
    <w:rsid w:val="004F77C5"/>
    <w:rsid w:val="005A0F45"/>
    <w:rsid w:val="005D68BC"/>
    <w:rsid w:val="00681C28"/>
    <w:rsid w:val="006A474A"/>
    <w:rsid w:val="00707358"/>
    <w:rsid w:val="007C77EA"/>
    <w:rsid w:val="007D0459"/>
    <w:rsid w:val="00800D20"/>
    <w:rsid w:val="008056EA"/>
    <w:rsid w:val="00812A1A"/>
    <w:rsid w:val="00835165"/>
    <w:rsid w:val="008A22C0"/>
    <w:rsid w:val="009E2080"/>
    <w:rsid w:val="00A20A96"/>
    <w:rsid w:val="00AA3D21"/>
    <w:rsid w:val="00AD09A9"/>
    <w:rsid w:val="00B13A0A"/>
    <w:rsid w:val="00B37DA3"/>
    <w:rsid w:val="00B527B0"/>
    <w:rsid w:val="00B849AA"/>
    <w:rsid w:val="00B85BB6"/>
    <w:rsid w:val="00BB0C6E"/>
    <w:rsid w:val="00BD3D18"/>
    <w:rsid w:val="00C14AD6"/>
    <w:rsid w:val="00C27E8C"/>
    <w:rsid w:val="00C7536E"/>
    <w:rsid w:val="00CA75AF"/>
    <w:rsid w:val="00D04B64"/>
    <w:rsid w:val="00F16174"/>
    <w:rsid w:val="00F726C2"/>
    <w:rsid w:val="00FA7A2A"/>
    <w:rsid w:val="00FE0CC4"/>
    <w:rsid w:val="00FF6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cs-CZ" w:eastAsia="cs-CZ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B0C6E"/>
    <w:rPr>
      <w:color w:val="808080"/>
    </w:rPr>
  </w:style>
  <w:style w:type="paragraph" w:customStyle="1" w:styleId="855148DE22B048AB9F6550F7077ECCEA2">
    <w:name w:val="855148DE22B048AB9F6550F7077ECCEA2"/>
    <w:rsid w:val="00BB0C6E"/>
    <w:pPr>
      <w:spacing w:after="200" w:line="276" w:lineRule="auto"/>
    </w:pPr>
    <w:rPr>
      <w:rFonts w:ascii="Calibri" w:eastAsia="Calibri" w:hAnsi="Calibri" w:cs="Times New Roman"/>
      <w:kern w:val="0"/>
      <w:lang w:eastAsia="en-US"/>
      <w14:ligatures w14:val="none"/>
    </w:rPr>
  </w:style>
  <w:style w:type="paragraph" w:customStyle="1" w:styleId="0B0DC01A47FA49199F24E1A65C33D3D62">
    <w:name w:val="0B0DC01A47FA49199F24E1A65C33D3D62"/>
    <w:rsid w:val="00BB0C6E"/>
    <w:pPr>
      <w:spacing w:after="200" w:line="276" w:lineRule="auto"/>
    </w:pPr>
    <w:rPr>
      <w:rFonts w:ascii="Calibri" w:eastAsia="Calibri" w:hAnsi="Calibri" w:cs="Times New Roman"/>
      <w:kern w:val="0"/>
      <w:lang w:eastAsia="en-US"/>
      <w14:ligatures w14:val="none"/>
    </w:rPr>
  </w:style>
  <w:style w:type="paragraph" w:customStyle="1" w:styleId="A5E2F3BFBD9343568BDC95B38058DE6E2">
    <w:name w:val="A5E2F3BFBD9343568BDC95B38058DE6E2"/>
    <w:rsid w:val="00BB0C6E"/>
    <w:pPr>
      <w:spacing w:after="200" w:line="276" w:lineRule="auto"/>
    </w:pPr>
    <w:rPr>
      <w:rFonts w:ascii="Calibri" w:eastAsia="Calibri" w:hAnsi="Calibri" w:cs="Times New Roman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8" ma:contentTypeDescription="Vytvoří nový dokument" ma:contentTypeScope="" ma:versionID="4f33ae150d00d4e5fa844c58b239e35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f34c791a1f0ba5bfb00989dac762fac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A635CF5-CC37-4CC5-B8B8-5C354ED757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57EA36-BD11-4B04-9B8E-12F4F41A5941}">
  <ds:schemaRefs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8303187-78D0-4DB9-A2BD-A78A436A75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0A5CB9-7715-4FD4-844A-0477FA204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6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andard DSP</vt:lpstr>
    </vt:vector>
  </TitlesOfParts>
  <Company>PdF UP Olomouc</Company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DSP</dc:title>
  <dc:creator>Ing. Hana Šimková</dc:creator>
  <cp:lastModifiedBy>Dostálová Jana</cp:lastModifiedBy>
  <cp:revision>2</cp:revision>
  <cp:lastPrinted>2026-02-09T13:50:00Z</cp:lastPrinted>
  <dcterms:created xsi:type="dcterms:W3CDTF">2026-03-06T09:31:00Z</dcterms:created>
  <dcterms:modified xsi:type="dcterms:W3CDTF">2026-03-06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